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4F740B" w14:textId="666EACAB" w:rsidR="004048B0" w:rsidRPr="004048B0" w:rsidRDefault="009C1C87" w:rsidP="008F1ABD">
      <w:pPr>
        <w:pStyle w:val="CoverInfo"/>
        <w:spacing w:before="0"/>
        <w:jc w:val="left"/>
        <w:rPr>
          <w:noProof/>
          <w:lang w:eastAsia="en-AU"/>
        </w:rPr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26EE2EDC" wp14:editId="426569CF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 title="Decorativ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41198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81B5E22" id="Group 4" o:spid="_x0000_s1026" alt="&quot;&quot;" style="position:absolute;margin-left:-36pt;margin-top:-36pt;width:612pt;height:11in;z-index:-251638785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Picture 8" o:spid="_x0000_s1028" type="#_x0000_t75" style="position:absolute;left:22021;top:44119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anchorlock/>
              </v:group>
            </w:pict>
          </mc:Fallback>
        </mc:AlternateContent>
      </w:r>
    </w:p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4048B0" w:rsidRPr="004048B0" w14:paraId="6A511A69" w14:textId="77777777" w:rsidTr="00FA7409">
        <w:trPr>
          <w:trHeight w:val="4320"/>
        </w:trPr>
        <w:tc>
          <w:tcPr>
            <w:tcW w:w="10800" w:type="dxa"/>
          </w:tcPr>
          <w:p w14:paraId="5823A3D5" w14:textId="25684560" w:rsidR="004048B0" w:rsidRPr="004048B0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</w:rPr>
            </w:pPr>
          </w:p>
        </w:tc>
      </w:tr>
      <w:tr w:rsidR="004048B0" w:rsidRPr="004048B0" w14:paraId="78409EC7" w14:textId="77777777" w:rsidTr="008F1ABD">
        <w:trPr>
          <w:trHeight w:val="944"/>
        </w:trPr>
        <w:tc>
          <w:tcPr>
            <w:tcW w:w="10800" w:type="dxa"/>
            <w:vAlign w:val="center"/>
          </w:tcPr>
          <w:p w14:paraId="20F6E895" w14:textId="7E5C4193" w:rsidR="004048B0" w:rsidRDefault="004E3A00" w:rsidP="004048B0">
            <w:pPr>
              <w:pStyle w:val="Title"/>
              <w:rPr>
                <w:sz w:val="72"/>
                <w:szCs w:val="52"/>
              </w:rPr>
            </w:pPr>
            <w:r w:rsidRPr="004E3A00">
              <w:rPr>
                <w:sz w:val="72"/>
                <w:szCs w:val="52"/>
              </w:rPr>
              <w:t>LUXURY STAY Hospitality</w:t>
            </w:r>
          </w:p>
          <w:p w14:paraId="446F2DE6" w14:textId="567350FD" w:rsidR="004E3A00" w:rsidRPr="004E3A00" w:rsidRDefault="004E3A00" w:rsidP="004E3A00"/>
        </w:tc>
      </w:tr>
      <w:tr w:rsidR="004048B0" w:rsidRPr="004048B0" w14:paraId="541FCA32" w14:textId="77777777" w:rsidTr="008F1ABD">
        <w:trPr>
          <w:trHeight w:val="1528"/>
        </w:trPr>
        <w:tc>
          <w:tcPr>
            <w:tcW w:w="10800" w:type="dxa"/>
            <w:vAlign w:val="center"/>
          </w:tcPr>
          <w:p w14:paraId="62182A68" w14:textId="68AFD589" w:rsidR="004048B0" w:rsidRPr="004048B0" w:rsidRDefault="00AB1924" w:rsidP="004048B0">
            <w:pPr>
              <w:pStyle w:val="Subtitle"/>
              <w:framePr w:wrap="auto" w:vAnchor="margin" w:hAnchor="text" w:yAlign="inline"/>
            </w:pPr>
            <w:r>
              <w:t>USER MANUAL</w:t>
            </w:r>
          </w:p>
        </w:tc>
      </w:tr>
    </w:tbl>
    <w:p w14:paraId="2651A947" w14:textId="3EE30027" w:rsidR="004E3A00" w:rsidRDefault="003A436D">
      <w:r>
        <w:rPr>
          <w:noProof/>
        </w:rPr>
        <mc:AlternateContent>
          <mc:Choice Requires="wps">
            <w:drawing>
              <wp:anchor distT="0" distB="0" distL="114300" distR="114300" simplePos="0" relativeHeight="251680767" behindDoc="0" locked="0" layoutInCell="1" allowOverlap="1" wp14:anchorId="136E0E48" wp14:editId="5C253023">
                <wp:simplePos x="0" y="0"/>
                <wp:positionH relativeFrom="margin">
                  <wp:align>center</wp:align>
                </wp:positionH>
                <wp:positionV relativeFrom="paragraph">
                  <wp:posOffset>4088765</wp:posOffset>
                </wp:positionV>
                <wp:extent cx="7772400" cy="100584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653F61C" w14:textId="7BCE4241" w:rsidR="003A436D" w:rsidRPr="003A436D" w:rsidRDefault="003A436D" w:rsidP="003A436D">
                            <w:pPr>
                              <w:pStyle w:val="CoverInfo"/>
                              <w:rPr>
                                <w:noProof/>
                                <w:color w:val="000000" w:themeColor="text1"/>
                                <w:spacing w:val="0"/>
                                <w:sz w:val="72"/>
                                <w:szCs w:val="72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</w:rPr>
                              <w:t>SIR ALI IMRAN HUSSAIN</w:t>
                            </w:r>
                            <w:r w:rsidRPr="004048B0">
                              <w:rPr>
                                <w:noProof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noProof/>
                                </w:rPr>
                                <w:id w:val="1628050335"/>
                                <w:placeholder>
                                  <w:docPart w:val="1C0DBF9CACE54920819B92B12147B70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Pr="004048B0">
                                  <w:rPr>
                                    <w:noProof/>
                                  </w:rPr>
                                  <w:t>|</w:t>
                                </w:r>
                              </w:sdtContent>
                            </w:sdt>
                            <w:r w:rsidRPr="004048B0"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t>MISS SANA YOUSU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6E0E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21.95pt;width:612pt;height:11in;z-index:251680767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" filled="f" stroked="f">
                <v:textbox style="mso-fit-shape-to-text:t">
                  <w:txbxContent>
                    <w:p w14:paraId="1653F61C" w14:textId="7BCE4241" w:rsidR="003A436D" w:rsidRPr="003A436D" w:rsidRDefault="003A436D" w:rsidP="003A436D">
                      <w:pPr>
                        <w:pStyle w:val="CoverInfo"/>
                        <w:rPr>
                          <w:noProof/>
                          <w:color w:val="000000" w:themeColor="text1"/>
                          <w:spacing w:val="0"/>
                          <w:sz w:val="72"/>
                          <w:szCs w:val="72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</w:rPr>
                        <w:t>SIR ALI IMRAN HUSSAIN</w:t>
                      </w:r>
                      <w:r w:rsidRPr="004048B0">
                        <w:rPr>
                          <w:noProof/>
                        </w:rPr>
                        <w:t xml:space="preserve"> </w:t>
                      </w:r>
                      <w:sdt>
                        <w:sdtPr>
                          <w:rPr>
                            <w:noProof/>
                          </w:rPr>
                          <w:id w:val="1628050335"/>
                          <w:placeholder>
                            <w:docPart w:val="1C0DBF9CACE54920819B92B12147B70F"/>
                          </w:placeholder>
                          <w:temporary/>
                          <w:showingPlcHdr/>
                          <w15:appearance w15:val="hidden"/>
                        </w:sdtPr>
                        <w:sdtContent>
                          <w:r w:rsidRPr="004048B0">
                            <w:rPr>
                              <w:noProof/>
                            </w:rPr>
                            <w:t>|</w:t>
                          </w:r>
                        </w:sdtContent>
                      </w:sdt>
                      <w:r w:rsidRPr="004048B0">
                        <w:rPr>
                          <w:noProof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t>MISS SANA YOUSU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E3A00">
        <w:br w:type="page"/>
      </w:r>
    </w:p>
    <w:tbl>
      <w:tblPr>
        <w:tblpPr w:leftFromText="180" w:rightFromText="180" w:horzAnchor="margin" w:tblpY="1260"/>
        <w:tblW w:w="0" w:type="auto"/>
        <w:tblLayout w:type="fixed"/>
        <w:tblLook w:val="0600" w:firstRow="0" w:lastRow="0" w:firstColumn="0" w:lastColumn="0" w:noHBand="1" w:noVBand="1"/>
      </w:tblPr>
      <w:tblGrid>
        <w:gridCol w:w="9360"/>
        <w:gridCol w:w="1440"/>
      </w:tblGrid>
      <w:tr w:rsidR="004E3A00" w:rsidRPr="004048B0" w14:paraId="4D198A77" w14:textId="77777777" w:rsidTr="004E3A00">
        <w:trPr>
          <w:gridAfter w:val="1"/>
          <w:wAfter w:w="1440" w:type="dxa"/>
          <w:trHeight w:val="2151"/>
        </w:trPr>
        <w:tc>
          <w:tcPr>
            <w:tcW w:w="9360" w:type="dxa"/>
          </w:tcPr>
          <w:tbl>
            <w:tblPr>
              <w:tblW w:w="9106" w:type="dxa"/>
              <w:tblInd w:w="717" w:type="dxa"/>
              <w:tblLayout w:type="fixed"/>
              <w:tblLook w:val="0600" w:firstRow="0" w:lastRow="0" w:firstColumn="0" w:lastColumn="0" w:noHBand="1" w:noVBand="1"/>
            </w:tblPr>
            <w:tblGrid>
              <w:gridCol w:w="4553"/>
              <w:gridCol w:w="4553"/>
            </w:tblGrid>
            <w:tr w:rsidR="004E3A00" w:rsidRPr="004048B0" w14:paraId="4816D29C" w14:textId="77777777" w:rsidTr="004E3A00">
              <w:trPr>
                <w:trHeight w:val="1555"/>
              </w:trPr>
              <w:tc>
                <w:tcPr>
                  <w:tcW w:w="4553" w:type="dxa"/>
                  <w:tcBorders>
                    <w:bottom w:val="single" w:sz="24" w:space="0" w:color="44546A" w:themeColor="text2"/>
                  </w:tcBorders>
                  <w:vAlign w:val="center"/>
                </w:tcPr>
                <w:p w14:paraId="3D8890E6" w14:textId="5CEC7409" w:rsidR="004E3A00" w:rsidRPr="004048B0" w:rsidRDefault="004E3A00" w:rsidP="004E3A00">
                  <w:pPr>
                    <w:pStyle w:val="TableHeader"/>
                    <w:framePr w:hSpace="180" w:wrap="around" w:hAnchor="margin" w:y="1260"/>
                  </w:pPr>
                  <w:r>
                    <w:lastRenderedPageBreak/>
                    <w:t>Enrollment ID</w:t>
                  </w:r>
                </w:p>
              </w:tc>
              <w:tc>
                <w:tcPr>
                  <w:tcW w:w="4553" w:type="dxa"/>
                  <w:tcBorders>
                    <w:bottom w:val="single" w:sz="24" w:space="0" w:color="44546A" w:themeColor="text2"/>
                  </w:tcBorders>
                  <w:vAlign w:val="center"/>
                </w:tcPr>
                <w:p w14:paraId="3B2B8CB7" w14:textId="0022F74E" w:rsidR="004E3A00" w:rsidRPr="004048B0" w:rsidRDefault="004E3A00" w:rsidP="004E3A00">
                  <w:pPr>
                    <w:pStyle w:val="TableHeader"/>
                    <w:framePr w:hSpace="180" w:wrap="around" w:hAnchor="margin" w:y="1260"/>
                  </w:pPr>
                  <w:r>
                    <w:t>Student Name</w:t>
                  </w:r>
                </w:p>
              </w:tc>
            </w:tr>
            <w:tr w:rsidR="004E3A00" w:rsidRPr="004048B0" w14:paraId="1C0C3305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top w:val="single" w:sz="24" w:space="0" w:color="44546A" w:themeColor="text2"/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78AC74CB" w14:textId="02A8AECD" w:rsidR="004E3A00" w:rsidRPr="004048B0" w:rsidRDefault="004E3A00" w:rsidP="004E3A00">
                  <w:pPr>
                    <w:pStyle w:val="TableData"/>
                    <w:framePr w:hSpace="180" w:wrap="around" w:hAnchor="margin" w:y="1260"/>
                  </w:pPr>
                  <w:r>
                    <w:t>Student1346661</w:t>
                  </w:r>
                </w:p>
              </w:tc>
              <w:tc>
                <w:tcPr>
                  <w:tcW w:w="4553" w:type="dxa"/>
                  <w:tcBorders>
                    <w:top w:val="single" w:sz="24" w:space="0" w:color="44546A" w:themeColor="text2"/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0B097CB2" w14:textId="128ED64D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t>YAHYA AHMED MUGHAL</w:t>
                  </w:r>
                </w:p>
              </w:tc>
            </w:tr>
            <w:tr w:rsidR="004E3A00" w:rsidRPr="004048B0" w14:paraId="29A8D276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03AF3F24" w14:textId="5A7091CA" w:rsidR="004E3A00" w:rsidRPr="004048B0" w:rsidRDefault="004E3A00" w:rsidP="004E3A00">
                  <w:pPr>
                    <w:pStyle w:val="TableData"/>
                    <w:framePr w:hSpace="180" w:wrap="around" w:hAnchor="margin" w:y="1260"/>
                  </w:pPr>
                  <w:r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Student1365428</w:t>
                  </w:r>
                </w:p>
              </w:tc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75160C43" w14:textId="6D46DFF9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t>AZHAR SHAH</w:t>
                  </w:r>
                </w:p>
              </w:tc>
            </w:tr>
            <w:tr w:rsidR="004E3A00" w:rsidRPr="004048B0" w14:paraId="79398A3B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0456CED0" w14:textId="73FA59E4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Student1370719</w:t>
                  </w:r>
                </w:p>
              </w:tc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1148AB3A" w14:textId="0BC4BF1C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t>CHRIS RIAZ</w:t>
                  </w:r>
                </w:p>
              </w:tc>
            </w:tr>
            <w:tr w:rsidR="003A436D" w:rsidRPr="004048B0" w14:paraId="5FC27FC0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7C9057D3" w14:textId="39D73608" w:rsidR="003A436D" w:rsidRDefault="003A436D" w:rsidP="004E3A00">
                  <w:pPr>
                    <w:pStyle w:val="TableData"/>
                    <w:framePr w:hSpace="180" w:wrap="around" w:hAnchor="margin" w:y="1260"/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</w:pPr>
                  <w:r w:rsidRPr="003A436D"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Student1365416</w:t>
                  </w:r>
                </w:p>
              </w:tc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48863595" w14:textId="7B2E6AC4" w:rsidR="003A436D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ABDUL MUGHNI SIDDIQUI</w:t>
                  </w:r>
                </w:p>
              </w:tc>
            </w:tr>
          </w:tbl>
          <w:p w14:paraId="2F78EC9A" w14:textId="77777777" w:rsidR="004E3A00" w:rsidRPr="004048B0" w:rsidRDefault="004E3A00" w:rsidP="004E3A00">
            <w:pPr>
              <w:rPr>
                <w:color w:val="000000" w:themeColor="text1"/>
              </w:rPr>
            </w:pPr>
          </w:p>
        </w:tc>
      </w:tr>
      <w:tr w:rsidR="004048B0" w:rsidRPr="004048B0" w14:paraId="33B211DA" w14:textId="77777777" w:rsidTr="004E3A00">
        <w:tblPrEx>
          <w:tblLook w:val="04A0" w:firstRow="1" w:lastRow="0" w:firstColumn="1" w:lastColumn="0" w:noHBand="0" w:noVBand="1"/>
        </w:tblPrEx>
        <w:trPr>
          <w:trHeight w:val="6491"/>
        </w:trPr>
        <w:tc>
          <w:tcPr>
            <w:tcW w:w="10800" w:type="dxa"/>
            <w:gridSpan w:val="2"/>
            <w:vAlign w:val="bottom"/>
          </w:tcPr>
          <w:p w14:paraId="629CC803" w14:textId="6C0F2406" w:rsidR="004048B0" w:rsidRPr="004048B0" w:rsidRDefault="002C44A8" w:rsidP="002C44A8">
            <w:pPr>
              <w:pStyle w:val="CoverInfo"/>
              <w:jc w:val="left"/>
              <w:rPr>
                <w:noProof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81791" behindDoc="0" locked="0" layoutInCell="1" allowOverlap="1" wp14:anchorId="6E187B6C" wp14:editId="376C543C">
                  <wp:simplePos x="0" y="0"/>
                  <wp:positionH relativeFrom="column">
                    <wp:posOffset>941070</wp:posOffset>
                  </wp:positionH>
                  <wp:positionV relativeFrom="paragraph">
                    <wp:posOffset>158115</wp:posOffset>
                  </wp:positionV>
                  <wp:extent cx="4762500" cy="4762500"/>
                  <wp:effectExtent l="0" t="0" r="0" b="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476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E3A00">
              <w:rPr>
                <w:noProof/>
              </w:rPr>
              <w:t xml:space="preserve">SIR ALI IMRAN </w:t>
            </w:r>
            <w:r w:rsidR="003A436D" w:rsidRPr="004048B0">
              <w:rPr>
                <w:noProof/>
                <w:lang w:eastAsia="en-AU"/>
              </w:rPr>
              <w:t xml:space="preserve"> </w:t>
            </w:r>
            <w:r w:rsidR="003A436D">
              <w:rPr>
                <w:noProof/>
              </w:rPr>
              <w:t xml:space="preserve"> </w:t>
            </w:r>
            <w:r w:rsidR="004E3A00">
              <w:rPr>
                <w:noProof/>
              </w:rPr>
              <w:t>HUSSAIN</w:t>
            </w:r>
            <w:r w:rsidR="004048B0" w:rsidRPr="004048B0">
              <w:rPr>
                <w:noProof/>
              </w:rPr>
              <w:t xml:space="preserve"> </w:t>
            </w:r>
            <w:sdt>
              <w:sdtPr>
                <w:rPr>
                  <w:noProof/>
                </w:rPr>
                <w:id w:val="-1690362417"/>
                <w:placeholder>
                  <w:docPart w:val="E1F1DC49C24F45F1983454989119FCC3"/>
                </w:placeholder>
                <w:temporary/>
                <w:showingPlcHdr/>
                <w15:appearance w15:val="hidden"/>
              </w:sdtPr>
              <w:sdtContent>
                <w:r w:rsidR="004048B0" w:rsidRPr="004048B0">
                  <w:rPr>
                    <w:noProof/>
                  </w:rPr>
                  <w:t>|</w:t>
                </w:r>
              </w:sdtContent>
            </w:sdt>
            <w:r w:rsidR="004048B0" w:rsidRPr="004048B0">
              <w:rPr>
                <w:noProof/>
              </w:rPr>
              <w:t xml:space="preserve"> </w:t>
            </w:r>
            <w:r w:rsidR="004E3A00">
              <w:rPr>
                <w:noProof/>
              </w:rPr>
              <w:t>MISS SANA YOUSUF</w:t>
            </w:r>
          </w:p>
        </w:tc>
      </w:tr>
    </w:tbl>
    <w:p w14:paraId="5163AE36" w14:textId="77777777" w:rsidR="00B678B1" w:rsidRPr="004048B0" w:rsidRDefault="00B678B1" w:rsidP="004048B0"/>
    <w:p w14:paraId="781F3B89" w14:textId="77777777" w:rsidR="00E92204" w:rsidRDefault="00E92204" w:rsidP="004048B0">
      <w:pPr>
        <w:pStyle w:val="CoverInfo"/>
        <w:sectPr w:rsidR="00E92204" w:rsidSect="006F5A91">
          <w:footerReference w:type="default" r:id="rId16"/>
          <w:footerReference w:type="first" r:id="rId17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613BE284" w14:textId="77777777" w:rsidR="009C1C87" w:rsidRDefault="009C1C87">
      <w:r>
        <w:rPr>
          <w:noProof/>
        </w:rPr>
        <w:lastRenderedPageBreak/>
        <w:drawing>
          <wp:anchor distT="0" distB="0" distL="114300" distR="114300" simplePos="0" relativeHeight="251678719" behindDoc="1" locked="1" layoutInCell="1" allowOverlap="1" wp14:anchorId="02E9D439" wp14:editId="5F7F3EE2">
            <wp:simplePos x="0" y="0"/>
            <wp:positionH relativeFrom="column">
              <wp:posOffset>-398145</wp:posOffset>
            </wp:positionH>
            <wp:positionV relativeFrom="paragraph">
              <wp:posOffset>-457200</wp:posOffset>
            </wp:positionV>
            <wp:extent cx="7713068" cy="10058400"/>
            <wp:effectExtent l="0" t="0" r="254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3068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9203" w:type="dxa"/>
        <w:tblLook w:val="04A0" w:firstRow="1" w:lastRow="0" w:firstColumn="1" w:lastColumn="0" w:noHBand="0" w:noVBand="1"/>
      </w:tblPr>
      <w:tblGrid>
        <w:gridCol w:w="3168"/>
        <w:gridCol w:w="6035"/>
      </w:tblGrid>
      <w:tr w:rsidR="00517D36" w:rsidRPr="004048B0" w14:paraId="4B5A13BA" w14:textId="77777777" w:rsidTr="00C17936">
        <w:trPr>
          <w:trHeight w:val="3456"/>
        </w:trPr>
        <w:tc>
          <w:tcPr>
            <w:tcW w:w="3168" w:type="dxa"/>
            <w:vMerge w:val="restart"/>
          </w:tcPr>
          <w:p w14:paraId="516DC395" w14:textId="77777777" w:rsidR="00C17936" w:rsidRPr="004048B0" w:rsidRDefault="00C17936" w:rsidP="00E92204">
            <w:pPr>
              <w:pStyle w:val="CoverInfo"/>
              <w:spacing w:before="0"/>
            </w:pPr>
          </w:p>
          <w:p w14:paraId="7AF51EF7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28B1E2E4" w14:textId="77777777" w:rsidR="00517D36" w:rsidRPr="004048B0" w:rsidRDefault="00517D36" w:rsidP="006551C3">
            <w:pPr>
              <w:pStyle w:val="Heading2"/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2F9C5C71" wp14:editId="1C931A98">
                  <wp:extent cx="2286000" cy="222740"/>
                  <wp:effectExtent l="0" t="0" r="0" b="6350"/>
                  <wp:docPr id="6" name="Graphic 6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D36" w:rsidRPr="004048B0" w14:paraId="2050AF57" w14:textId="77777777" w:rsidTr="00C17936">
        <w:trPr>
          <w:trHeight w:val="1368"/>
        </w:trPr>
        <w:tc>
          <w:tcPr>
            <w:tcW w:w="3168" w:type="dxa"/>
            <w:vMerge/>
          </w:tcPr>
          <w:p w14:paraId="59B3AAAC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5CA77C19" w14:textId="033CB561" w:rsidR="00517D36" w:rsidRPr="004048B0" w:rsidRDefault="004E3A00" w:rsidP="00C17936">
            <w:pPr>
              <w:pStyle w:val="Heading1"/>
            </w:pPr>
            <w:r>
              <w:t>BACKGROUND</w:t>
            </w:r>
          </w:p>
        </w:tc>
      </w:tr>
      <w:tr w:rsidR="00517D36" w:rsidRPr="004048B0" w14:paraId="66F56D13" w14:textId="77777777" w:rsidTr="00C17936">
        <w:trPr>
          <w:trHeight w:val="7443"/>
        </w:trPr>
        <w:tc>
          <w:tcPr>
            <w:tcW w:w="3168" w:type="dxa"/>
            <w:vMerge/>
          </w:tcPr>
          <w:p w14:paraId="5263516E" w14:textId="77777777" w:rsidR="00517D36" w:rsidRPr="004048B0" w:rsidRDefault="00517D36" w:rsidP="00D51608"/>
        </w:tc>
        <w:tc>
          <w:tcPr>
            <w:tcW w:w="6035" w:type="dxa"/>
          </w:tcPr>
          <w:p w14:paraId="4737C4F9" w14:textId="77777777" w:rsidR="00517D36" w:rsidRPr="004048B0" w:rsidRDefault="00517D36" w:rsidP="00D51608">
            <w:pPr>
              <w:rPr>
                <w:b/>
                <w:bCs/>
                <w:color w:val="FFFFFF" w:themeColor="background1"/>
              </w:rPr>
            </w:pPr>
          </w:p>
          <w:p w14:paraId="418C6065" w14:textId="77777777" w:rsidR="00517D36" w:rsidRPr="004048B0" w:rsidRDefault="00517D36" w:rsidP="00D51608">
            <w:pPr>
              <w:rPr>
                <w:b/>
                <w:bCs/>
                <w:color w:val="FFFFFF" w:themeColor="background1"/>
              </w:rPr>
            </w:pPr>
          </w:p>
          <w:p w14:paraId="248B8708" w14:textId="380D8EB6" w:rsidR="004E3A00" w:rsidRDefault="004E3A00" w:rsidP="004E3A00">
            <w:pPr>
              <w:pStyle w:val="NormalBold"/>
            </w:pPr>
            <w:r>
              <w:t>Luxury Stay Hospitality, a high-end hotel chain known for its exceptional service and luxurious accommodations. With a network of hotels in various locations, Luxury Stay aims to revolutionize its operational efficiency by implementing a cutting-edge Hotel Management System (HMS).</w:t>
            </w:r>
          </w:p>
          <w:p w14:paraId="17C7F9C7" w14:textId="77777777" w:rsidR="004E3A00" w:rsidRDefault="004E3A00" w:rsidP="004E3A00">
            <w:pPr>
              <w:pStyle w:val="NormalBold"/>
            </w:pPr>
          </w:p>
          <w:p w14:paraId="6C9338C2" w14:textId="27DF31A5" w:rsidR="00517D36" w:rsidRPr="004048B0" w:rsidRDefault="004E3A00" w:rsidP="004E3A00">
            <w:pPr>
              <w:pStyle w:val="NormalBold"/>
            </w:pPr>
            <w:r>
              <w:t>Luxury Stay envisions a modern, scalable, and user-friendly Hotel Management System to transform its operations. The system will streamline workflows, enhance guest experiences, and provide insightful data for strategic decision-making.</w:t>
            </w:r>
          </w:p>
        </w:tc>
      </w:tr>
    </w:tbl>
    <w:p w14:paraId="706662D1" w14:textId="77777777" w:rsidR="00114118" w:rsidRPr="004048B0" w:rsidRDefault="00114118"/>
    <w:p w14:paraId="22E9E1DD" w14:textId="77777777" w:rsidR="007762BF" w:rsidRPr="004048B0" w:rsidRDefault="007762BF">
      <w:pPr>
        <w:sectPr w:rsidR="007762BF" w:rsidRPr="004048B0" w:rsidSect="006F5A91">
          <w:footerReference w:type="first" r:id="rId21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018AB188" w14:textId="77777777" w:rsidR="00114118" w:rsidRPr="004048B0" w:rsidRDefault="00114118"/>
    <w:tbl>
      <w:tblPr>
        <w:tblW w:w="10800" w:type="dxa"/>
        <w:tblLayout w:type="fixed"/>
        <w:tblLook w:val="0600" w:firstRow="0" w:lastRow="0" w:firstColumn="0" w:lastColumn="0" w:noHBand="1" w:noVBand="1"/>
      </w:tblPr>
      <w:tblGrid>
        <w:gridCol w:w="3600"/>
        <w:gridCol w:w="7200"/>
      </w:tblGrid>
      <w:tr w:rsidR="0015336E" w:rsidRPr="004048B0" w14:paraId="6674C6F4" w14:textId="77777777" w:rsidTr="006551C3">
        <w:trPr>
          <w:trHeight w:val="432"/>
        </w:trPr>
        <w:tc>
          <w:tcPr>
            <w:tcW w:w="3600" w:type="dxa"/>
            <w:vMerge w:val="restart"/>
          </w:tcPr>
          <w:p w14:paraId="40C96481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09218840" w14:textId="77777777" w:rsidR="0015336E" w:rsidRPr="004048B0" w:rsidRDefault="0015336E" w:rsidP="005947BE">
            <w:pPr>
              <w:rPr>
                <w:b/>
                <w:bCs/>
              </w:rPr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526FEDE4" wp14:editId="2B063845">
                  <wp:extent cx="2286000" cy="222740"/>
                  <wp:effectExtent l="0" t="0" r="0" b="6350"/>
                  <wp:docPr id="1" name="Graphic 1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4048B0" w14:paraId="03E09FFC" w14:textId="77777777" w:rsidTr="00FE44CB">
        <w:trPr>
          <w:trHeight w:val="1440"/>
        </w:trPr>
        <w:tc>
          <w:tcPr>
            <w:tcW w:w="3600" w:type="dxa"/>
            <w:vMerge/>
          </w:tcPr>
          <w:p w14:paraId="29017853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3871E165" w14:textId="33564A36" w:rsidR="0015336E" w:rsidRPr="004048B0" w:rsidRDefault="00A0607B" w:rsidP="00FE44CB">
            <w:pPr>
              <w:pStyle w:val="Heading2"/>
            </w:pPr>
            <w:r>
              <w:t>FEATURES</w:t>
            </w:r>
          </w:p>
        </w:tc>
      </w:tr>
      <w:tr w:rsidR="0015336E" w:rsidRPr="004048B0" w14:paraId="799F57D0" w14:textId="77777777" w:rsidTr="006551C3">
        <w:trPr>
          <w:trHeight w:val="5680"/>
        </w:trPr>
        <w:tc>
          <w:tcPr>
            <w:tcW w:w="3600" w:type="dxa"/>
            <w:vMerge/>
          </w:tcPr>
          <w:p w14:paraId="5B66342D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7AEC93F0" w14:textId="47B47A62" w:rsidR="0015336E" w:rsidRPr="004048B0" w:rsidRDefault="00A0607B" w:rsidP="008D3806">
            <w:pPr>
              <w:pStyle w:val="Heading3"/>
            </w:pPr>
            <w:r>
              <w:t>Admin PANEL</w:t>
            </w:r>
          </w:p>
          <w:p w14:paraId="6A52B807" w14:textId="200CD28A" w:rsidR="00A0607B" w:rsidRPr="00A0607B" w:rsidRDefault="00A0607B" w:rsidP="00A0607B">
            <w:pPr>
              <w:pStyle w:val="ListParagraph"/>
              <w:numPr>
                <w:ilvl w:val="0"/>
                <w:numId w:val="8"/>
              </w:numPr>
              <w:rPr>
                <w:b/>
                <w:bCs/>
              </w:rPr>
            </w:pPr>
            <w:r w:rsidRPr="00A0607B">
              <w:t>Admin can add, edit, or delete employee roles and assign them to staff.</w:t>
            </w:r>
          </w:p>
          <w:p w14:paraId="57919F2E" w14:textId="3724F662" w:rsidR="00A0607B" w:rsidRPr="00A0607B" w:rsidRDefault="00A0607B" w:rsidP="00A0607B">
            <w:pPr>
              <w:pStyle w:val="ListParagraph"/>
              <w:numPr>
                <w:ilvl w:val="0"/>
                <w:numId w:val="8"/>
              </w:numPr>
              <w:rPr>
                <w:b/>
                <w:bCs/>
              </w:rPr>
            </w:pPr>
            <w:r w:rsidRPr="00A0607B">
              <w:t>Admin manages employee records, including adding, editing, and deleting employees.</w:t>
            </w:r>
          </w:p>
          <w:p w14:paraId="08949BEE" w14:textId="77777777" w:rsidR="00A0607B" w:rsidRPr="00A0607B" w:rsidRDefault="00A0607B" w:rsidP="00A0607B">
            <w:pPr>
              <w:pStyle w:val="ListParagraph"/>
              <w:numPr>
                <w:ilvl w:val="0"/>
                <w:numId w:val="8"/>
              </w:numPr>
            </w:pPr>
            <w:r w:rsidRPr="00A0607B">
              <w:t>Admin can manage hotel floors (add, edit, delete) and assign rooms.</w:t>
            </w:r>
          </w:p>
          <w:p w14:paraId="30E02F2A" w14:textId="4D5B1835" w:rsidR="00A0607B" w:rsidRPr="00A0607B" w:rsidRDefault="00A0607B" w:rsidP="00A0607B">
            <w:pPr>
              <w:pStyle w:val="ListParagraph"/>
              <w:numPr>
                <w:ilvl w:val="0"/>
                <w:numId w:val="8"/>
              </w:numPr>
              <w:rPr>
                <w:b/>
                <w:bCs/>
              </w:rPr>
            </w:pPr>
            <w:r w:rsidRPr="00A0607B">
              <w:t>Admin manages room types (add, edit, delete), including pricing and features.</w:t>
            </w:r>
          </w:p>
          <w:p w14:paraId="237E1DF3" w14:textId="77777777" w:rsidR="00A0607B" w:rsidRPr="00A0607B" w:rsidRDefault="00A0607B" w:rsidP="00A0607B">
            <w:pPr>
              <w:pStyle w:val="ListParagraph"/>
              <w:numPr>
                <w:ilvl w:val="0"/>
                <w:numId w:val="8"/>
              </w:numPr>
            </w:pPr>
            <w:r w:rsidRPr="00A0607B">
              <w:t>Admin manages rooms (add, edit, delete) and updates room statuses.</w:t>
            </w:r>
          </w:p>
          <w:p w14:paraId="6501B1A9" w14:textId="77777777" w:rsidR="00A0607B" w:rsidRPr="00A0607B" w:rsidRDefault="00A0607B" w:rsidP="00A0607B">
            <w:pPr>
              <w:pStyle w:val="ListParagraph"/>
              <w:numPr>
                <w:ilvl w:val="0"/>
                <w:numId w:val="8"/>
              </w:numPr>
            </w:pPr>
            <w:r w:rsidRPr="00A0607B">
              <w:t>Admin can view booking statistics, revenue reports, and occupancy trends.</w:t>
            </w:r>
          </w:p>
          <w:p w14:paraId="2EE358B0" w14:textId="56AA128E" w:rsidR="00EA0EF8" w:rsidRPr="004048B0" w:rsidRDefault="00A0607B" w:rsidP="00A0607B">
            <w:pPr>
              <w:pStyle w:val="Heading3"/>
            </w:pPr>
            <w:r w:rsidRPr="00A0607B">
              <w:t>Receptionist</w:t>
            </w:r>
          </w:p>
          <w:p w14:paraId="385D9E62" w14:textId="4BCD1C09" w:rsidR="00A0607B" w:rsidRPr="00A0607B" w:rsidRDefault="00A0607B" w:rsidP="00A0607B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 w:rsidRPr="00A0607B">
              <w:t>Receptionist manages guest records (add, edit, view, delete).</w:t>
            </w:r>
          </w:p>
          <w:p w14:paraId="4AC9BD2A" w14:textId="188545A2" w:rsidR="00A0607B" w:rsidRPr="00A0607B" w:rsidRDefault="00A0607B" w:rsidP="00A0607B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 w:rsidRPr="00A0607B">
              <w:t>Receptionist books rooms for guests and confirms availability.</w:t>
            </w:r>
          </w:p>
          <w:p w14:paraId="737A31E0" w14:textId="5E3B003E" w:rsidR="00A0607B" w:rsidRPr="00A0607B" w:rsidRDefault="00A0607B" w:rsidP="00A0607B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 w:rsidRPr="00A0607B">
              <w:t>Receptionist takes food orders and manages delivery.</w:t>
            </w:r>
          </w:p>
          <w:p w14:paraId="503ED8BA" w14:textId="771E3DEF" w:rsidR="00A0607B" w:rsidRPr="00A0607B" w:rsidRDefault="00A0607B" w:rsidP="00A0607B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 w:rsidRPr="00A0607B">
              <w:t>Receptionist edits or cancels bookings and updates check-in/check-out details.</w:t>
            </w:r>
          </w:p>
          <w:p w14:paraId="180B56FD" w14:textId="147C142A" w:rsidR="0015336E" w:rsidRPr="004048B0" w:rsidRDefault="00A0607B" w:rsidP="00A0607B">
            <w:pPr>
              <w:pStyle w:val="ListParagraph"/>
              <w:numPr>
                <w:ilvl w:val="0"/>
                <w:numId w:val="9"/>
              </w:numPr>
            </w:pPr>
            <w:r w:rsidRPr="00A0607B">
              <w:t xml:space="preserve">Receptionist generates invoices for guests, including room and food </w:t>
            </w:r>
            <w:proofErr w:type="gramStart"/>
            <w:r w:rsidRPr="00A0607B">
              <w:t>charges.</w:t>
            </w:r>
            <w:r w:rsidR="008D3806">
              <w:t>.</w:t>
            </w:r>
            <w:proofErr w:type="gramEnd"/>
            <w:r w:rsidR="00EA0EF8" w:rsidRPr="004048B0">
              <w:t xml:space="preserve"> </w:t>
            </w:r>
          </w:p>
          <w:p w14:paraId="0614F145" w14:textId="7A04518F" w:rsidR="00EA0EF8" w:rsidRPr="004048B0" w:rsidRDefault="00A0607B" w:rsidP="00EA0EF8">
            <w:pPr>
              <w:pStyle w:val="Heading3"/>
            </w:pPr>
            <w:r>
              <w:t>HOUSEKEEPING</w:t>
            </w:r>
          </w:p>
          <w:p w14:paraId="685AACAD" w14:textId="006F65F8" w:rsidR="00C17936" w:rsidRPr="004048B0" w:rsidRDefault="00A0607B" w:rsidP="00A0607B">
            <w:pPr>
              <w:pStyle w:val="ListParagraph"/>
              <w:numPr>
                <w:ilvl w:val="0"/>
                <w:numId w:val="10"/>
              </w:numPr>
            </w:pPr>
            <w:r w:rsidRPr="00A0607B">
              <w:t>Housekeeping updates room status from "cleaning" to "available" after cleaning.</w:t>
            </w:r>
          </w:p>
        </w:tc>
      </w:tr>
    </w:tbl>
    <w:p w14:paraId="1409FD2F" w14:textId="77777777" w:rsidR="007762BF" w:rsidRPr="004048B0" w:rsidRDefault="007762BF"/>
    <w:p w14:paraId="5E42A573" w14:textId="77777777" w:rsidR="00C17936" w:rsidRPr="004048B0" w:rsidRDefault="00C17936">
      <w:pPr>
        <w:sectPr w:rsidR="00C17936" w:rsidRPr="004048B0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3DD22184" w14:textId="1069DA47" w:rsidR="005F350F" w:rsidRPr="004048B0" w:rsidRDefault="005F350F"/>
    <w:p w14:paraId="15EFADE0" w14:textId="421CB877" w:rsidR="00B4432F" w:rsidRDefault="00A0607B" w:rsidP="008920BB">
      <w:r>
        <w:rPr>
          <w:noProof/>
        </w:rPr>
        <mc:AlternateContent>
          <mc:Choice Requires="wps">
            <w:drawing>
              <wp:anchor distT="0" distB="0" distL="114300" distR="114300" simplePos="0" relativeHeight="251693055" behindDoc="0" locked="0" layoutInCell="1" allowOverlap="1" wp14:anchorId="75BC89D8" wp14:editId="66731AD8">
                <wp:simplePos x="0" y="0"/>
                <wp:positionH relativeFrom="column">
                  <wp:posOffset>1619250</wp:posOffset>
                </wp:positionH>
                <wp:positionV relativeFrom="paragraph">
                  <wp:posOffset>3684905</wp:posOffset>
                </wp:positionV>
                <wp:extent cx="1828800" cy="1828800"/>
                <wp:effectExtent l="0" t="0" r="0" b="0"/>
                <wp:wrapNone/>
                <wp:docPr id="37011382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CF4D306" w14:textId="3ED63410" w:rsidR="00252BDE" w:rsidRPr="00621451" w:rsidRDefault="00A0607B" w:rsidP="00252BDE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96"/>
                                <w:szCs w:val="9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1451"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96"/>
                                <w:szCs w:val="9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DMIN PAN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BC89D8" id="Text Box 1" o:spid="_x0000_s1027" type="#_x0000_t202" style="position:absolute;margin-left:127.5pt;margin-top:290.15pt;width:2in;height:2in;z-index:25169305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" filled="f" stroked="f">
                <v:textbox style="mso-fit-shape-to-text:t">
                  <w:txbxContent>
                    <w:p w14:paraId="7CF4D306" w14:textId="3ED63410" w:rsidR="00252BDE" w:rsidRPr="00621451" w:rsidRDefault="00A0607B" w:rsidP="00252BDE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96"/>
                          <w:szCs w:val="9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21451">
                        <w:rPr>
                          <w:b/>
                          <w:bCs/>
                          <w:noProof/>
                          <w:color w:val="000000" w:themeColor="text1"/>
                          <w:sz w:val="96"/>
                          <w:szCs w:val="9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DMIN PANEL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691007" behindDoc="1" locked="0" layoutInCell="1" allowOverlap="1" wp14:anchorId="04B36E23" wp14:editId="187556AB">
            <wp:simplePos x="0" y="0"/>
            <wp:positionH relativeFrom="column">
              <wp:posOffset>1094740</wp:posOffset>
            </wp:positionH>
            <wp:positionV relativeFrom="paragraph">
              <wp:posOffset>5048885</wp:posOffset>
            </wp:positionV>
            <wp:extent cx="4898571" cy="476250"/>
            <wp:effectExtent l="0" t="0" r="0" b="0"/>
            <wp:wrapNone/>
            <wp:docPr id="1767104585" name="Graphic 1767104585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8571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2BDE">
        <w:t xml:space="preserve">                                                                                                             </w:t>
      </w:r>
      <w:r w:rsidR="00621451">
        <w:t xml:space="preserve">   </w:t>
      </w:r>
    </w:p>
    <w:p w14:paraId="69A76E49" w14:textId="77777777" w:rsidR="00621451" w:rsidRDefault="00621451" w:rsidP="008920BB"/>
    <w:p w14:paraId="2273E0E6" w14:textId="77777777" w:rsidR="00621451" w:rsidRDefault="00621451" w:rsidP="008920BB"/>
    <w:p w14:paraId="38A7D8A5" w14:textId="77777777" w:rsidR="00621451" w:rsidRDefault="00621451" w:rsidP="008920BB"/>
    <w:p w14:paraId="16013614" w14:textId="77777777" w:rsidR="00621451" w:rsidRDefault="00621451" w:rsidP="008920BB"/>
    <w:p w14:paraId="3B00505A" w14:textId="77777777" w:rsidR="00621451" w:rsidRDefault="00621451" w:rsidP="008920BB"/>
    <w:p w14:paraId="174A4F89" w14:textId="77777777" w:rsidR="00621451" w:rsidRDefault="00621451" w:rsidP="008920BB"/>
    <w:p w14:paraId="7D3F256A" w14:textId="77777777" w:rsidR="00621451" w:rsidRDefault="00621451" w:rsidP="008920BB"/>
    <w:p w14:paraId="4E9B78EA" w14:textId="77777777" w:rsidR="00621451" w:rsidRDefault="00621451" w:rsidP="008920BB"/>
    <w:p w14:paraId="214DC13F" w14:textId="77777777" w:rsidR="00621451" w:rsidRDefault="00621451" w:rsidP="008920BB"/>
    <w:p w14:paraId="49D349C4" w14:textId="77777777" w:rsidR="00621451" w:rsidRDefault="00621451" w:rsidP="008920BB"/>
    <w:p w14:paraId="277F4ADC" w14:textId="77777777" w:rsidR="00621451" w:rsidRDefault="00621451" w:rsidP="008920BB"/>
    <w:p w14:paraId="7A179521" w14:textId="77777777" w:rsidR="00621451" w:rsidRDefault="00621451" w:rsidP="008920BB"/>
    <w:p w14:paraId="0B0450CF" w14:textId="77777777" w:rsidR="00621451" w:rsidRDefault="00621451" w:rsidP="008920BB"/>
    <w:p w14:paraId="7F048CE9" w14:textId="77777777" w:rsidR="00621451" w:rsidRDefault="00621451" w:rsidP="008920BB"/>
    <w:p w14:paraId="20A15734" w14:textId="77777777" w:rsidR="00621451" w:rsidRDefault="00621451" w:rsidP="008920BB"/>
    <w:p w14:paraId="24D7D267" w14:textId="77777777" w:rsidR="00621451" w:rsidRDefault="00621451" w:rsidP="008920BB"/>
    <w:p w14:paraId="1746ECF2" w14:textId="77777777" w:rsidR="00621451" w:rsidRDefault="00621451" w:rsidP="008920BB"/>
    <w:p w14:paraId="7A7D3256" w14:textId="77777777" w:rsidR="00621451" w:rsidRDefault="00621451" w:rsidP="008920BB"/>
    <w:p w14:paraId="3492D2F8" w14:textId="77777777" w:rsidR="00621451" w:rsidRDefault="00621451" w:rsidP="008920BB"/>
    <w:p w14:paraId="4457ED66" w14:textId="77777777" w:rsidR="00621451" w:rsidRDefault="00621451" w:rsidP="008920BB"/>
    <w:p w14:paraId="09137F3E" w14:textId="77777777" w:rsidR="00621451" w:rsidRDefault="00621451" w:rsidP="008920BB"/>
    <w:p w14:paraId="7ED22C02" w14:textId="77777777" w:rsidR="00621451" w:rsidRDefault="00621451" w:rsidP="008920BB"/>
    <w:p w14:paraId="7AF2D703" w14:textId="77777777" w:rsidR="00621451" w:rsidRDefault="00621451" w:rsidP="008920BB"/>
    <w:p w14:paraId="29ABF6D3" w14:textId="77777777" w:rsidR="00621451" w:rsidRDefault="00621451" w:rsidP="008920BB"/>
    <w:p w14:paraId="4694C12B" w14:textId="77777777" w:rsidR="00621451" w:rsidRDefault="00621451" w:rsidP="008920BB"/>
    <w:p w14:paraId="0866413E" w14:textId="77777777" w:rsidR="00621451" w:rsidRDefault="00621451" w:rsidP="008920BB"/>
    <w:p w14:paraId="4DEC9F2D" w14:textId="77777777" w:rsidR="00621451" w:rsidRDefault="00621451" w:rsidP="008920BB"/>
    <w:p w14:paraId="5BE2671E" w14:textId="77777777" w:rsidR="00621451" w:rsidRDefault="00621451" w:rsidP="008920BB"/>
    <w:p w14:paraId="268224C6" w14:textId="77777777" w:rsidR="00621451" w:rsidRDefault="00621451" w:rsidP="008920BB"/>
    <w:p w14:paraId="7522D77D" w14:textId="77777777" w:rsidR="00621451" w:rsidRDefault="00621451" w:rsidP="008920BB"/>
    <w:p w14:paraId="41AEE2F5" w14:textId="77777777" w:rsidR="00621451" w:rsidRDefault="00621451" w:rsidP="008920BB"/>
    <w:p w14:paraId="249E134E" w14:textId="77777777" w:rsidR="00621451" w:rsidRDefault="00621451" w:rsidP="008920BB"/>
    <w:p w14:paraId="385E5FDE" w14:textId="77777777" w:rsidR="00621451" w:rsidRDefault="00621451" w:rsidP="008920BB"/>
    <w:p w14:paraId="1ED5B505" w14:textId="77777777" w:rsidR="00621451" w:rsidRDefault="00621451" w:rsidP="008920BB"/>
    <w:p w14:paraId="793907B8" w14:textId="77777777" w:rsidR="00621451" w:rsidRDefault="00621451" w:rsidP="008920BB"/>
    <w:p w14:paraId="00307CDE" w14:textId="77777777" w:rsidR="00621451" w:rsidRDefault="00621451" w:rsidP="008920BB"/>
    <w:p w14:paraId="44152715" w14:textId="77777777" w:rsidR="00621451" w:rsidRDefault="00621451" w:rsidP="008920BB"/>
    <w:p w14:paraId="7A79F769" w14:textId="77777777" w:rsidR="00621451" w:rsidRDefault="00621451" w:rsidP="008920BB"/>
    <w:p w14:paraId="352BF31E" w14:textId="77777777" w:rsidR="00621451" w:rsidRDefault="00621451" w:rsidP="008920BB"/>
    <w:p w14:paraId="7F80A915" w14:textId="77777777" w:rsidR="00621451" w:rsidRDefault="00621451" w:rsidP="008920BB"/>
    <w:p w14:paraId="057A1D52" w14:textId="77777777" w:rsidR="00621451" w:rsidRDefault="00621451" w:rsidP="008920BB"/>
    <w:p w14:paraId="3E17267D" w14:textId="77777777" w:rsidR="00621451" w:rsidRDefault="00621451" w:rsidP="008920BB"/>
    <w:p w14:paraId="58F66841" w14:textId="77777777" w:rsidR="00621451" w:rsidRDefault="00621451" w:rsidP="008920BB"/>
    <w:p w14:paraId="2AE280F5" w14:textId="77777777" w:rsidR="00621451" w:rsidRDefault="00621451" w:rsidP="008920BB"/>
    <w:p w14:paraId="3AF0B8C5" w14:textId="77777777" w:rsidR="00621451" w:rsidRDefault="00621451" w:rsidP="008920BB"/>
    <w:p w14:paraId="0B78F6B0" w14:textId="77777777" w:rsidR="00621451" w:rsidRDefault="00621451" w:rsidP="008920BB"/>
    <w:p w14:paraId="1FF11316" w14:textId="77777777" w:rsidR="00621451" w:rsidRDefault="00621451" w:rsidP="008920BB"/>
    <w:p w14:paraId="0DB268C7" w14:textId="77777777" w:rsidR="00621451" w:rsidRDefault="00621451" w:rsidP="008920BB"/>
    <w:p w14:paraId="571428CF" w14:textId="77777777" w:rsidR="00621451" w:rsidRDefault="00621451" w:rsidP="008920BB"/>
    <w:p w14:paraId="17BE21ED" w14:textId="77777777" w:rsidR="00621451" w:rsidRDefault="00621451" w:rsidP="008920BB"/>
    <w:p w14:paraId="45E2F829" w14:textId="77777777" w:rsidR="00621451" w:rsidRDefault="00621451" w:rsidP="008920BB"/>
    <w:p w14:paraId="3A86022D" w14:textId="61BCDF7B" w:rsidR="00621451" w:rsidRDefault="00621451" w:rsidP="008920B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9439" behindDoc="0" locked="0" layoutInCell="1" allowOverlap="1" wp14:anchorId="3D2414A4" wp14:editId="68CC02C0">
                <wp:simplePos x="0" y="0"/>
                <wp:positionH relativeFrom="column">
                  <wp:posOffset>4705350</wp:posOffset>
                </wp:positionH>
                <wp:positionV relativeFrom="paragraph">
                  <wp:posOffset>3657600</wp:posOffset>
                </wp:positionV>
                <wp:extent cx="1828800" cy="1828800"/>
                <wp:effectExtent l="0" t="0" r="0" b="0"/>
                <wp:wrapNone/>
                <wp:docPr id="25196571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57A8E6C" w14:textId="44A1D52E" w:rsidR="00621451" w:rsidRPr="00621451" w:rsidRDefault="00621451" w:rsidP="00621451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RU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2414A4" id="_x0000_s1028" type="#_x0000_t202" style="position:absolute;margin-left:370.5pt;margin-top:4in;width:2in;height:2in;z-index:251709439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I2J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p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" filled="f" stroked="f">
                <v:textbox style="mso-fit-shape-to-text:t">
                  <w:txbxContent>
                    <w:p w14:paraId="157A8E6C" w14:textId="44A1D52E" w:rsidR="00621451" w:rsidRPr="00621451" w:rsidRDefault="00621451" w:rsidP="00621451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RUD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5" behindDoc="0" locked="0" layoutInCell="1" allowOverlap="1" wp14:anchorId="3B324785" wp14:editId="25675995">
                <wp:simplePos x="0" y="0"/>
                <wp:positionH relativeFrom="column">
                  <wp:posOffset>4619625</wp:posOffset>
                </wp:positionH>
                <wp:positionV relativeFrom="paragraph">
                  <wp:posOffset>6276975</wp:posOffset>
                </wp:positionV>
                <wp:extent cx="1828800" cy="1828800"/>
                <wp:effectExtent l="0" t="0" r="0" b="0"/>
                <wp:wrapNone/>
                <wp:docPr id="65197010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0163352" w14:textId="36C17688" w:rsidR="00621451" w:rsidRPr="00621451" w:rsidRDefault="00621451" w:rsidP="00621451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nalytic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324785" id="_x0000_s1029" type="#_x0000_t202" style="position:absolute;margin-left:363.75pt;margin-top:494.25pt;width:2in;height:2in;z-index:25171353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" filled="f" stroked="f">
                <v:textbox style="mso-fit-shape-to-text:t">
                  <w:txbxContent>
                    <w:p w14:paraId="30163352" w14:textId="36C17688" w:rsidR="00621451" w:rsidRPr="00621451" w:rsidRDefault="00621451" w:rsidP="00621451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nalytics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711487" behindDoc="1" locked="0" layoutInCell="1" allowOverlap="1" wp14:anchorId="139956E0" wp14:editId="178BAED2">
            <wp:simplePos x="0" y="0"/>
            <wp:positionH relativeFrom="column">
              <wp:posOffset>4164873</wp:posOffset>
            </wp:positionH>
            <wp:positionV relativeFrom="paragraph">
              <wp:posOffset>7048500</wp:posOffset>
            </wp:positionV>
            <wp:extent cx="2085975" cy="202803"/>
            <wp:effectExtent l="0" t="0" r="0" b="6985"/>
            <wp:wrapNone/>
            <wp:docPr id="15071400" name="Graphic 15071400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085975" cy="2028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048B0">
        <w:rPr>
          <w:noProof/>
          <w:lang w:eastAsia="en-AU"/>
        </w:rPr>
        <w:drawing>
          <wp:anchor distT="0" distB="0" distL="114300" distR="114300" simplePos="0" relativeHeight="251707391" behindDoc="1" locked="0" layoutInCell="1" allowOverlap="1" wp14:anchorId="4D135DD6" wp14:editId="7FC7DFEF">
            <wp:simplePos x="0" y="0"/>
            <wp:positionH relativeFrom="column">
              <wp:posOffset>4164873</wp:posOffset>
            </wp:positionH>
            <wp:positionV relativeFrom="paragraph">
              <wp:posOffset>4305300</wp:posOffset>
            </wp:positionV>
            <wp:extent cx="2085975" cy="202803"/>
            <wp:effectExtent l="0" t="0" r="0" b="6985"/>
            <wp:wrapNone/>
            <wp:docPr id="1172624615" name="Graphic 1172624615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085975" cy="2028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3" behindDoc="0" locked="0" layoutInCell="1" allowOverlap="1" wp14:anchorId="24A0B614" wp14:editId="2A5B80C3">
                <wp:simplePos x="0" y="0"/>
                <wp:positionH relativeFrom="column">
                  <wp:posOffset>4762500</wp:posOffset>
                </wp:positionH>
                <wp:positionV relativeFrom="paragraph">
                  <wp:posOffset>1228725</wp:posOffset>
                </wp:positionV>
                <wp:extent cx="1828800" cy="1828800"/>
                <wp:effectExtent l="0" t="0" r="0" b="0"/>
                <wp:wrapNone/>
                <wp:docPr id="2446219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12E3156" w14:textId="10243EAA" w:rsidR="00621451" w:rsidRPr="00621451" w:rsidRDefault="00621451" w:rsidP="00621451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og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A0B614" id="_x0000_s1030" type="#_x0000_t202" style="position:absolute;margin-left:375pt;margin-top:96.75pt;width:2in;height:2in;z-index:25170534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j51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Z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" filled="f" stroked="f">
                <v:textbox style="mso-fit-shape-to-text:t">
                  <w:txbxContent>
                    <w:p w14:paraId="712E3156" w14:textId="10243EAA" w:rsidR="00621451" w:rsidRPr="00621451" w:rsidRDefault="00621451" w:rsidP="00621451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ogin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703295" behindDoc="1" locked="0" layoutInCell="1" allowOverlap="1" wp14:anchorId="1518E06E" wp14:editId="3F445D20">
            <wp:simplePos x="0" y="0"/>
            <wp:positionH relativeFrom="column">
              <wp:posOffset>4162425</wp:posOffset>
            </wp:positionH>
            <wp:positionV relativeFrom="paragraph">
              <wp:posOffset>1831340</wp:posOffset>
            </wp:positionV>
            <wp:extent cx="2085975" cy="202803"/>
            <wp:effectExtent l="0" t="0" r="0" b="6985"/>
            <wp:wrapNone/>
            <wp:docPr id="237345556" name="Graphic 237345556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085975" cy="2028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1247" behindDoc="1" locked="0" layoutInCell="1" allowOverlap="1" wp14:anchorId="3317E392" wp14:editId="12F6F045">
            <wp:simplePos x="0" y="0"/>
            <wp:positionH relativeFrom="column">
              <wp:posOffset>352425</wp:posOffset>
            </wp:positionH>
            <wp:positionV relativeFrom="paragraph">
              <wp:posOffset>5991225</wp:posOffset>
            </wp:positionV>
            <wp:extent cx="2619375" cy="1644650"/>
            <wp:effectExtent l="0" t="0" r="9525" b="0"/>
            <wp:wrapNone/>
            <wp:docPr id="75961128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611285" name="Picture 759611285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7866" cy="1656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0223" behindDoc="1" locked="0" layoutInCell="1" allowOverlap="1" wp14:anchorId="5C7F5A68" wp14:editId="25E9BCA6">
            <wp:simplePos x="0" y="0"/>
            <wp:positionH relativeFrom="column">
              <wp:posOffset>400050</wp:posOffset>
            </wp:positionH>
            <wp:positionV relativeFrom="paragraph">
              <wp:posOffset>3057525</wp:posOffset>
            </wp:positionV>
            <wp:extent cx="2571750" cy="1628569"/>
            <wp:effectExtent l="0" t="0" r="0" b="0"/>
            <wp:wrapNone/>
            <wp:docPr id="110793976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939762" name="Picture 110793976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5562" cy="16436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7151" behindDoc="0" locked="0" layoutInCell="1" allowOverlap="1" wp14:anchorId="4E4934AC" wp14:editId="67258845">
            <wp:simplePos x="0" y="0"/>
            <wp:positionH relativeFrom="column">
              <wp:posOffset>0</wp:posOffset>
            </wp:positionH>
            <wp:positionV relativeFrom="paragraph">
              <wp:posOffset>2876550</wp:posOffset>
            </wp:positionV>
            <wp:extent cx="3333750" cy="2266950"/>
            <wp:effectExtent l="0" t="0" r="0" b="0"/>
            <wp:wrapNone/>
            <wp:docPr id="105266456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090571" name="Picture 27409057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9199" behindDoc="0" locked="0" layoutInCell="1" allowOverlap="1" wp14:anchorId="513CB841" wp14:editId="18E36850">
            <wp:simplePos x="0" y="0"/>
            <wp:positionH relativeFrom="column">
              <wp:posOffset>0</wp:posOffset>
            </wp:positionH>
            <wp:positionV relativeFrom="paragraph">
              <wp:posOffset>5829300</wp:posOffset>
            </wp:positionV>
            <wp:extent cx="3333750" cy="2266950"/>
            <wp:effectExtent l="0" t="0" r="0" b="0"/>
            <wp:wrapNone/>
            <wp:docPr id="107074069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090571" name="Picture 27409057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5103" behindDoc="1" locked="0" layoutInCell="1" allowOverlap="1" wp14:anchorId="0A21732C" wp14:editId="180F2AA3">
            <wp:simplePos x="0" y="0"/>
            <wp:positionH relativeFrom="column">
              <wp:posOffset>352425</wp:posOffset>
            </wp:positionH>
            <wp:positionV relativeFrom="paragraph">
              <wp:posOffset>485775</wp:posOffset>
            </wp:positionV>
            <wp:extent cx="2619375" cy="1619250"/>
            <wp:effectExtent l="0" t="0" r="9525" b="0"/>
            <wp:wrapNone/>
            <wp:docPr id="165780541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805417" name="Picture 1657805417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4167" cy="16283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4079" behindDoc="0" locked="0" layoutInCell="1" allowOverlap="1" wp14:anchorId="67EB2078" wp14:editId="3C86BD0B">
            <wp:simplePos x="0" y="0"/>
            <wp:positionH relativeFrom="column">
              <wp:posOffset>0</wp:posOffset>
            </wp:positionH>
            <wp:positionV relativeFrom="paragraph">
              <wp:posOffset>333375</wp:posOffset>
            </wp:positionV>
            <wp:extent cx="3333750" cy="2266950"/>
            <wp:effectExtent l="0" t="0" r="0" b="0"/>
            <wp:wrapNone/>
            <wp:docPr id="27409057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090571" name="Picture 27409057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1924">
        <w:t xml:space="preserve">  </w:t>
      </w:r>
    </w:p>
    <w:p w14:paraId="2CC81B10" w14:textId="77777777" w:rsidR="00AB1924" w:rsidRDefault="00AB1924" w:rsidP="008920BB"/>
    <w:p w14:paraId="373CBAEA" w14:textId="77777777" w:rsidR="00AB1924" w:rsidRDefault="00AB1924" w:rsidP="008920BB"/>
    <w:p w14:paraId="120F457B" w14:textId="77777777" w:rsidR="00AB1924" w:rsidRDefault="00AB1924" w:rsidP="008920BB"/>
    <w:p w14:paraId="05FFFF2E" w14:textId="77777777" w:rsidR="00AB1924" w:rsidRDefault="00AB1924" w:rsidP="008920BB"/>
    <w:p w14:paraId="4E8EC2EC" w14:textId="77777777" w:rsidR="00AB1924" w:rsidRDefault="00AB1924" w:rsidP="008920BB"/>
    <w:p w14:paraId="74DC292D" w14:textId="77777777" w:rsidR="00AB1924" w:rsidRDefault="00AB1924" w:rsidP="008920BB"/>
    <w:p w14:paraId="3F2506AE" w14:textId="77777777" w:rsidR="00AB1924" w:rsidRDefault="00AB1924" w:rsidP="008920BB"/>
    <w:p w14:paraId="22FA723C" w14:textId="77777777" w:rsidR="00AB1924" w:rsidRDefault="00AB1924" w:rsidP="008920BB"/>
    <w:p w14:paraId="152BBCAF" w14:textId="77777777" w:rsidR="00AB1924" w:rsidRDefault="00AB1924" w:rsidP="008920BB"/>
    <w:p w14:paraId="6B69C611" w14:textId="77777777" w:rsidR="00AB1924" w:rsidRDefault="00AB1924" w:rsidP="008920BB"/>
    <w:p w14:paraId="62FACD0E" w14:textId="77777777" w:rsidR="00AB1924" w:rsidRDefault="00AB1924" w:rsidP="008920BB"/>
    <w:p w14:paraId="7F771F19" w14:textId="77777777" w:rsidR="00AB1924" w:rsidRDefault="00AB1924" w:rsidP="008920BB"/>
    <w:p w14:paraId="108A8361" w14:textId="77777777" w:rsidR="00AB1924" w:rsidRDefault="00AB1924" w:rsidP="008920BB"/>
    <w:p w14:paraId="7E836196" w14:textId="77777777" w:rsidR="00AB1924" w:rsidRDefault="00AB1924" w:rsidP="008920BB"/>
    <w:p w14:paraId="6ABD7DEF" w14:textId="77777777" w:rsidR="00AB1924" w:rsidRDefault="00AB1924" w:rsidP="008920BB"/>
    <w:p w14:paraId="2E5C38B2" w14:textId="77777777" w:rsidR="00AB1924" w:rsidRDefault="00AB1924" w:rsidP="008920BB"/>
    <w:p w14:paraId="17E3DD47" w14:textId="77777777" w:rsidR="00AB1924" w:rsidRDefault="00AB1924" w:rsidP="008920BB"/>
    <w:p w14:paraId="494B0034" w14:textId="77777777" w:rsidR="00AB1924" w:rsidRDefault="00AB1924" w:rsidP="008920BB"/>
    <w:p w14:paraId="6C4DF254" w14:textId="77777777" w:rsidR="00AB1924" w:rsidRDefault="00AB1924" w:rsidP="008920BB"/>
    <w:p w14:paraId="602240C8" w14:textId="77777777" w:rsidR="00AB1924" w:rsidRDefault="00AB1924" w:rsidP="008920BB"/>
    <w:p w14:paraId="5C5F9CE1" w14:textId="77777777" w:rsidR="00AB1924" w:rsidRDefault="00AB1924" w:rsidP="008920BB"/>
    <w:p w14:paraId="69941D1C" w14:textId="77777777" w:rsidR="00AB1924" w:rsidRDefault="00AB1924" w:rsidP="008920BB"/>
    <w:p w14:paraId="5F7D036A" w14:textId="77777777" w:rsidR="00AB1924" w:rsidRDefault="00AB1924" w:rsidP="008920BB"/>
    <w:p w14:paraId="3EE4148D" w14:textId="77777777" w:rsidR="00AB1924" w:rsidRDefault="00AB1924" w:rsidP="008920BB"/>
    <w:p w14:paraId="2E3F7FFE" w14:textId="77777777" w:rsidR="00AB1924" w:rsidRDefault="00AB1924" w:rsidP="008920BB"/>
    <w:p w14:paraId="77F91C1B" w14:textId="77777777" w:rsidR="00AB1924" w:rsidRDefault="00AB1924" w:rsidP="008920BB"/>
    <w:p w14:paraId="79BF4C05" w14:textId="77777777" w:rsidR="00AB1924" w:rsidRDefault="00AB1924" w:rsidP="008920BB"/>
    <w:p w14:paraId="0108CFEA" w14:textId="77777777" w:rsidR="00AB1924" w:rsidRDefault="00AB1924" w:rsidP="008920BB"/>
    <w:p w14:paraId="52A2D4FD" w14:textId="77777777" w:rsidR="00AB1924" w:rsidRDefault="00AB1924" w:rsidP="008920BB"/>
    <w:p w14:paraId="4B980F06" w14:textId="77777777" w:rsidR="00AB1924" w:rsidRDefault="00AB1924" w:rsidP="008920BB"/>
    <w:p w14:paraId="474B20C4" w14:textId="77777777" w:rsidR="00AB1924" w:rsidRDefault="00AB1924" w:rsidP="008920BB"/>
    <w:p w14:paraId="0DAE15B9" w14:textId="77777777" w:rsidR="00AB1924" w:rsidRDefault="00AB1924" w:rsidP="008920BB"/>
    <w:p w14:paraId="69F9229E" w14:textId="77777777" w:rsidR="00AB1924" w:rsidRDefault="00AB1924" w:rsidP="008920BB"/>
    <w:p w14:paraId="6A30ACBC" w14:textId="77777777" w:rsidR="00AB1924" w:rsidRDefault="00AB1924" w:rsidP="008920BB"/>
    <w:p w14:paraId="377717B1" w14:textId="77777777" w:rsidR="00AB1924" w:rsidRDefault="00AB1924" w:rsidP="008920BB"/>
    <w:p w14:paraId="7169EDC4" w14:textId="77777777" w:rsidR="00AB1924" w:rsidRDefault="00AB1924" w:rsidP="008920BB"/>
    <w:p w14:paraId="54B996CE" w14:textId="77777777" w:rsidR="00AB1924" w:rsidRDefault="00AB1924" w:rsidP="008920BB"/>
    <w:p w14:paraId="6DB5DB06" w14:textId="77777777" w:rsidR="00AB1924" w:rsidRDefault="00AB1924" w:rsidP="008920BB"/>
    <w:p w14:paraId="45FB7971" w14:textId="77777777" w:rsidR="00AB1924" w:rsidRDefault="00AB1924" w:rsidP="008920BB"/>
    <w:p w14:paraId="4215E9E6" w14:textId="77777777" w:rsidR="00AB1924" w:rsidRDefault="00AB1924" w:rsidP="008920BB"/>
    <w:p w14:paraId="667A6A28" w14:textId="77777777" w:rsidR="00AB1924" w:rsidRDefault="00AB1924" w:rsidP="008920BB"/>
    <w:p w14:paraId="2DB84E44" w14:textId="77777777" w:rsidR="00AB1924" w:rsidRDefault="00AB1924" w:rsidP="008920BB"/>
    <w:p w14:paraId="048A313B" w14:textId="77777777" w:rsidR="00AB1924" w:rsidRDefault="00AB1924" w:rsidP="008920BB"/>
    <w:p w14:paraId="47C3C30E" w14:textId="77777777" w:rsidR="00AB1924" w:rsidRDefault="00AB1924" w:rsidP="008920BB"/>
    <w:p w14:paraId="074057BA" w14:textId="77777777" w:rsidR="00AB1924" w:rsidRDefault="00AB1924" w:rsidP="008920BB"/>
    <w:p w14:paraId="18A83C2E" w14:textId="77777777" w:rsidR="00AB1924" w:rsidRDefault="00AB1924" w:rsidP="008920BB"/>
    <w:p w14:paraId="327DC510" w14:textId="77777777" w:rsidR="00AB1924" w:rsidRDefault="00AB1924" w:rsidP="008920BB"/>
    <w:p w14:paraId="29DEEF03" w14:textId="77777777" w:rsidR="00AB1924" w:rsidRDefault="00AB1924" w:rsidP="008920BB"/>
    <w:p w14:paraId="2AA81A3C" w14:textId="77777777" w:rsidR="00AB1924" w:rsidRDefault="00AB1924" w:rsidP="008920BB"/>
    <w:p w14:paraId="2FA29E96" w14:textId="77777777" w:rsidR="00AB1924" w:rsidRDefault="00AB1924" w:rsidP="008920BB"/>
    <w:p w14:paraId="0A56DC1A" w14:textId="77777777" w:rsidR="00AB1924" w:rsidRDefault="00AB1924" w:rsidP="008920BB"/>
    <w:p w14:paraId="48A58C12" w14:textId="77777777" w:rsidR="00AB1924" w:rsidRDefault="00AB1924" w:rsidP="008920BB"/>
    <w:p w14:paraId="75F1369F" w14:textId="518EDC70" w:rsidR="00AB1924" w:rsidRDefault="00AB1924" w:rsidP="008920B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7631" behindDoc="0" locked="0" layoutInCell="1" allowOverlap="1" wp14:anchorId="773A1BC6" wp14:editId="2417E4C6">
                <wp:simplePos x="0" y="0"/>
                <wp:positionH relativeFrom="column">
                  <wp:posOffset>1924050</wp:posOffset>
                </wp:positionH>
                <wp:positionV relativeFrom="paragraph">
                  <wp:posOffset>3352800</wp:posOffset>
                </wp:positionV>
                <wp:extent cx="1828800" cy="1828800"/>
                <wp:effectExtent l="0" t="0" r="0" b="0"/>
                <wp:wrapNone/>
                <wp:docPr id="62896441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35A46E5" w14:textId="17248254" w:rsidR="00AB1924" w:rsidRPr="00621451" w:rsidRDefault="00AB1924" w:rsidP="00AB1924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96"/>
                                <w:szCs w:val="9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96"/>
                                <w:szCs w:val="9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AFF</w:t>
                            </w:r>
                            <w:r w:rsidRPr="00621451"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96"/>
                                <w:szCs w:val="96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AN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3A1BC6" id="_x0000_s1031" type="#_x0000_t202" style="position:absolute;margin-left:151.5pt;margin-top:264pt;width:2in;height:2in;z-index:251717631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" filled="f" stroked="f">
                <v:textbox style="mso-fit-shape-to-text:t">
                  <w:txbxContent>
                    <w:p w14:paraId="735A46E5" w14:textId="17248254" w:rsidR="00AB1924" w:rsidRPr="00621451" w:rsidRDefault="00AB1924" w:rsidP="00AB1924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96"/>
                          <w:szCs w:val="9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96"/>
                          <w:szCs w:val="9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AFF</w:t>
                      </w:r>
                      <w:r w:rsidRPr="00621451">
                        <w:rPr>
                          <w:b/>
                          <w:bCs/>
                          <w:noProof/>
                          <w:color w:val="000000" w:themeColor="text1"/>
                          <w:sz w:val="96"/>
                          <w:szCs w:val="96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ANEL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715583" behindDoc="1" locked="0" layoutInCell="1" allowOverlap="1" wp14:anchorId="6FDBAD0B" wp14:editId="069FDF4D">
            <wp:simplePos x="0" y="0"/>
            <wp:positionH relativeFrom="column">
              <wp:posOffset>1219200</wp:posOffset>
            </wp:positionH>
            <wp:positionV relativeFrom="paragraph">
              <wp:posOffset>4791075</wp:posOffset>
            </wp:positionV>
            <wp:extent cx="4898571" cy="476250"/>
            <wp:effectExtent l="0" t="0" r="0" b="0"/>
            <wp:wrapNone/>
            <wp:docPr id="1898343556" name="Graphic 1898343556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8571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</w:t>
      </w:r>
    </w:p>
    <w:p w14:paraId="7FE6A9F4" w14:textId="77777777" w:rsidR="00AB1924" w:rsidRDefault="00AB1924" w:rsidP="008920BB"/>
    <w:p w14:paraId="2579B0B3" w14:textId="77777777" w:rsidR="00AB1924" w:rsidRDefault="00AB1924" w:rsidP="008920BB"/>
    <w:p w14:paraId="6E1C7385" w14:textId="77777777" w:rsidR="00AB1924" w:rsidRDefault="00AB1924" w:rsidP="008920BB"/>
    <w:p w14:paraId="177E10F9" w14:textId="77777777" w:rsidR="00AB1924" w:rsidRDefault="00AB1924" w:rsidP="008920BB"/>
    <w:p w14:paraId="5BAF73F8" w14:textId="77777777" w:rsidR="00AB1924" w:rsidRDefault="00AB1924" w:rsidP="008920BB"/>
    <w:p w14:paraId="3E6CB6D8" w14:textId="77777777" w:rsidR="00AB1924" w:rsidRDefault="00AB1924" w:rsidP="008920BB"/>
    <w:p w14:paraId="40F661B7" w14:textId="77777777" w:rsidR="00AB1924" w:rsidRDefault="00AB1924" w:rsidP="008920BB"/>
    <w:p w14:paraId="39E5AA2F" w14:textId="77777777" w:rsidR="00AB1924" w:rsidRDefault="00AB1924" w:rsidP="008920BB"/>
    <w:p w14:paraId="3FBCE92E" w14:textId="77777777" w:rsidR="00AB1924" w:rsidRDefault="00AB1924" w:rsidP="008920BB"/>
    <w:p w14:paraId="387579EF" w14:textId="77777777" w:rsidR="00AB1924" w:rsidRDefault="00AB1924" w:rsidP="008920BB"/>
    <w:p w14:paraId="06A77C37" w14:textId="77777777" w:rsidR="00AB1924" w:rsidRDefault="00AB1924" w:rsidP="008920BB"/>
    <w:p w14:paraId="71A34223" w14:textId="77777777" w:rsidR="00AB1924" w:rsidRDefault="00AB1924" w:rsidP="008920BB"/>
    <w:p w14:paraId="25AB1896" w14:textId="77777777" w:rsidR="00AB1924" w:rsidRDefault="00AB1924" w:rsidP="008920BB"/>
    <w:p w14:paraId="7C2B0776" w14:textId="77777777" w:rsidR="00AB1924" w:rsidRDefault="00AB1924" w:rsidP="008920BB"/>
    <w:p w14:paraId="7BBE51E7" w14:textId="77777777" w:rsidR="00AB1924" w:rsidRDefault="00AB1924" w:rsidP="008920BB"/>
    <w:p w14:paraId="276286B2" w14:textId="77777777" w:rsidR="00AB1924" w:rsidRDefault="00AB1924" w:rsidP="008920BB"/>
    <w:p w14:paraId="772DC71D" w14:textId="77777777" w:rsidR="00AB1924" w:rsidRDefault="00AB1924" w:rsidP="008920BB"/>
    <w:p w14:paraId="59D2CD4F" w14:textId="77777777" w:rsidR="00AB1924" w:rsidRDefault="00AB1924" w:rsidP="008920BB"/>
    <w:p w14:paraId="379F8A1C" w14:textId="77777777" w:rsidR="00AB1924" w:rsidRDefault="00AB1924" w:rsidP="008920BB"/>
    <w:p w14:paraId="5FAE02FB" w14:textId="77777777" w:rsidR="00AB1924" w:rsidRDefault="00AB1924" w:rsidP="008920BB"/>
    <w:p w14:paraId="1170EA79" w14:textId="77777777" w:rsidR="00AB1924" w:rsidRDefault="00AB1924" w:rsidP="008920BB"/>
    <w:p w14:paraId="2DC5CA15" w14:textId="77777777" w:rsidR="00AB1924" w:rsidRDefault="00AB1924" w:rsidP="008920BB"/>
    <w:p w14:paraId="7BAC1078" w14:textId="77777777" w:rsidR="00AB1924" w:rsidRDefault="00AB1924" w:rsidP="008920BB"/>
    <w:p w14:paraId="216BD94A" w14:textId="77777777" w:rsidR="00AB1924" w:rsidRDefault="00AB1924" w:rsidP="008920BB"/>
    <w:p w14:paraId="3FE22F7B" w14:textId="77777777" w:rsidR="00AB1924" w:rsidRDefault="00AB1924" w:rsidP="008920BB"/>
    <w:p w14:paraId="4F9A9F4F" w14:textId="77777777" w:rsidR="00AB1924" w:rsidRDefault="00AB1924" w:rsidP="008920BB"/>
    <w:p w14:paraId="6781959A" w14:textId="77777777" w:rsidR="00AB1924" w:rsidRDefault="00AB1924" w:rsidP="008920BB"/>
    <w:p w14:paraId="6B2FD822" w14:textId="77777777" w:rsidR="00AB1924" w:rsidRDefault="00AB1924" w:rsidP="008920BB"/>
    <w:p w14:paraId="3F651657" w14:textId="77777777" w:rsidR="00AB1924" w:rsidRDefault="00AB1924" w:rsidP="008920BB"/>
    <w:p w14:paraId="1A4161B4" w14:textId="77777777" w:rsidR="00AB1924" w:rsidRDefault="00AB1924" w:rsidP="008920BB"/>
    <w:p w14:paraId="2072F465" w14:textId="77777777" w:rsidR="00AB1924" w:rsidRDefault="00AB1924" w:rsidP="008920BB"/>
    <w:p w14:paraId="7E1C89F7" w14:textId="77777777" w:rsidR="00AB1924" w:rsidRDefault="00AB1924" w:rsidP="008920BB"/>
    <w:p w14:paraId="35600A50" w14:textId="77777777" w:rsidR="00AB1924" w:rsidRDefault="00AB1924" w:rsidP="008920BB"/>
    <w:p w14:paraId="6880EA90" w14:textId="77777777" w:rsidR="00AB1924" w:rsidRDefault="00AB1924" w:rsidP="008920BB"/>
    <w:p w14:paraId="6585DB72" w14:textId="77777777" w:rsidR="00AB1924" w:rsidRDefault="00AB1924" w:rsidP="008920BB"/>
    <w:p w14:paraId="587F8403" w14:textId="77777777" w:rsidR="00AB1924" w:rsidRDefault="00AB1924" w:rsidP="008920BB"/>
    <w:p w14:paraId="0538D821" w14:textId="77777777" w:rsidR="00AB1924" w:rsidRDefault="00AB1924" w:rsidP="008920BB"/>
    <w:p w14:paraId="46282689" w14:textId="77777777" w:rsidR="00AB1924" w:rsidRDefault="00AB1924" w:rsidP="008920BB"/>
    <w:p w14:paraId="7D07D34F" w14:textId="77777777" w:rsidR="00AB1924" w:rsidRDefault="00AB1924" w:rsidP="008920BB"/>
    <w:p w14:paraId="7F8933D2" w14:textId="77777777" w:rsidR="00AB1924" w:rsidRDefault="00AB1924" w:rsidP="008920BB"/>
    <w:p w14:paraId="0CE7C86D" w14:textId="77777777" w:rsidR="00AB1924" w:rsidRDefault="00AB1924" w:rsidP="008920BB"/>
    <w:p w14:paraId="3C201CE1" w14:textId="77777777" w:rsidR="00AB1924" w:rsidRDefault="00AB1924" w:rsidP="008920BB"/>
    <w:p w14:paraId="2EF7B0A9" w14:textId="77777777" w:rsidR="00AB1924" w:rsidRDefault="00AB1924" w:rsidP="008920BB"/>
    <w:p w14:paraId="2C93206F" w14:textId="77777777" w:rsidR="00AB1924" w:rsidRDefault="00AB1924" w:rsidP="008920BB"/>
    <w:p w14:paraId="4EA3BEFD" w14:textId="77777777" w:rsidR="00AB1924" w:rsidRDefault="00AB1924" w:rsidP="008920BB"/>
    <w:p w14:paraId="68C1A3A9" w14:textId="77777777" w:rsidR="00AB1924" w:rsidRDefault="00AB1924" w:rsidP="008920BB"/>
    <w:p w14:paraId="7ACD60BC" w14:textId="77777777" w:rsidR="00AB1924" w:rsidRDefault="00AB1924" w:rsidP="008920BB"/>
    <w:p w14:paraId="3E33B97A" w14:textId="77777777" w:rsidR="00AB1924" w:rsidRDefault="00AB1924" w:rsidP="008920BB"/>
    <w:p w14:paraId="1E72162B" w14:textId="77777777" w:rsidR="00AB1924" w:rsidRDefault="00AB1924" w:rsidP="008920BB"/>
    <w:p w14:paraId="56904E04" w14:textId="77777777" w:rsidR="00AB1924" w:rsidRDefault="00AB1924" w:rsidP="008920BB"/>
    <w:p w14:paraId="2473CB71" w14:textId="77777777" w:rsidR="00AB1924" w:rsidRDefault="00AB1924" w:rsidP="008920BB"/>
    <w:p w14:paraId="6DD6B166" w14:textId="77777777" w:rsidR="00AB1924" w:rsidRDefault="00AB1924" w:rsidP="008920BB"/>
    <w:p w14:paraId="7340816E" w14:textId="54DCA301" w:rsidR="00AB1924" w:rsidRDefault="00AB1924" w:rsidP="008920BB"/>
    <w:p w14:paraId="2E86EF4A" w14:textId="012933A0" w:rsidR="00AB1924" w:rsidRPr="004048B0" w:rsidRDefault="00AB1924" w:rsidP="008920BB">
      <w:r>
        <w:rPr>
          <w:noProof/>
        </w:rPr>
        <mc:AlternateContent>
          <mc:Choice Requires="wps">
            <w:drawing>
              <wp:anchor distT="0" distB="0" distL="114300" distR="114300" simplePos="0" relativeHeight="251739135" behindDoc="0" locked="0" layoutInCell="1" allowOverlap="1" wp14:anchorId="24AE3161" wp14:editId="051693C0">
                <wp:simplePos x="0" y="0"/>
                <wp:positionH relativeFrom="column">
                  <wp:posOffset>3838575</wp:posOffset>
                </wp:positionH>
                <wp:positionV relativeFrom="paragraph">
                  <wp:posOffset>6268085</wp:posOffset>
                </wp:positionV>
                <wp:extent cx="1828800" cy="1828800"/>
                <wp:effectExtent l="0" t="0" r="0" b="0"/>
                <wp:wrapNone/>
                <wp:docPr id="145507148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584D712" w14:textId="3CFEFF10" w:rsidR="00AB1924" w:rsidRPr="00621451" w:rsidRDefault="00AB1924" w:rsidP="00AB1924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ooking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AE3161" id="_x0000_s1032" type="#_x0000_t202" style="position:absolute;margin-left:302.25pt;margin-top:493.55pt;width:2in;height:2in;z-index:25173913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" filled="f" stroked="f">
                <v:textbox style="mso-fit-shape-to-text:t">
                  <w:txbxContent>
                    <w:p w14:paraId="7584D712" w14:textId="3CFEFF10" w:rsidR="00AB1924" w:rsidRPr="00621451" w:rsidRDefault="00AB1924" w:rsidP="00AB1924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ooking Management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737087" behindDoc="1" locked="0" layoutInCell="1" allowOverlap="1" wp14:anchorId="74A70DF4" wp14:editId="17CD54CE">
            <wp:simplePos x="0" y="0"/>
            <wp:positionH relativeFrom="column">
              <wp:posOffset>4133850</wp:posOffset>
            </wp:positionH>
            <wp:positionV relativeFrom="paragraph">
              <wp:posOffset>6972935</wp:posOffset>
            </wp:positionV>
            <wp:extent cx="2085975" cy="202803"/>
            <wp:effectExtent l="0" t="0" r="0" b="6985"/>
            <wp:wrapNone/>
            <wp:docPr id="1192689290" name="Graphic 1192689290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085975" cy="2028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039" behindDoc="0" locked="0" layoutInCell="1" allowOverlap="1" wp14:anchorId="262E0570" wp14:editId="02BAF460">
                <wp:simplePos x="0" y="0"/>
                <wp:positionH relativeFrom="column">
                  <wp:posOffset>4069080</wp:posOffset>
                </wp:positionH>
                <wp:positionV relativeFrom="paragraph">
                  <wp:posOffset>3181985</wp:posOffset>
                </wp:positionV>
                <wp:extent cx="1828800" cy="1828800"/>
                <wp:effectExtent l="0" t="0" r="0" b="0"/>
                <wp:wrapNone/>
                <wp:docPr id="151625444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B4D30D3" w14:textId="1C683B00" w:rsidR="00AB1924" w:rsidRPr="00621451" w:rsidRDefault="00AB1924" w:rsidP="00AB1924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voice Cre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2E0570" id="_x0000_s1033" type="#_x0000_t202" style="position:absolute;margin-left:320.4pt;margin-top:250.55pt;width:2in;height:2in;z-index:251735039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" filled="f" stroked="f">
                <v:textbox style="mso-fit-shape-to-text:t">
                  <w:txbxContent>
                    <w:p w14:paraId="3B4D30D3" w14:textId="1C683B00" w:rsidR="00AB1924" w:rsidRPr="00621451" w:rsidRDefault="00AB1924" w:rsidP="00AB1924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voice Creation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732991" behindDoc="1" locked="0" layoutInCell="1" allowOverlap="1" wp14:anchorId="4498FD36" wp14:editId="421B41D1">
            <wp:simplePos x="0" y="0"/>
            <wp:positionH relativeFrom="column">
              <wp:posOffset>4133850</wp:posOffset>
            </wp:positionH>
            <wp:positionV relativeFrom="paragraph">
              <wp:posOffset>3886835</wp:posOffset>
            </wp:positionV>
            <wp:extent cx="2085975" cy="202803"/>
            <wp:effectExtent l="0" t="0" r="0" b="6985"/>
            <wp:wrapNone/>
            <wp:docPr id="429079330" name="Graphic 429079330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085975" cy="2028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3" behindDoc="0" locked="0" layoutInCell="1" allowOverlap="1" wp14:anchorId="0D1333F9" wp14:editId="52CFED84">
                <wp:simplePos x="0" y="0"/>
                <wp:positionH relativeFrom="column">
                  <wp:posOffset>4192905</wp:posOffset>
                </wp:positionH>
                <wp:positionV relativeFrom="paragraph">
                  <wp:posOffset>802640</wp:posOffset>
                </wp:positionV>
                <wp:extent cx="1828800" cy="1828800"/>
                <wp:effectExtent l="0" t="0" r="0" b="0"/>
                <wp:wrapNone/>
                <wp:docPr id="181628363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D0CA745" w14:textId="4548B87E" w:rsidR="00AB1924" w:rsidRPr="00621451" w:rsidRDefault="00AB1924" w:rsidP="00AB1924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48"/>
                                <w:szCs w:val="48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oom Boo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1333F9" id="_x0000_s1034" type="#_x0000_t202" style="position:absolute;margin-left:330.15pt;margin-top:63.2pt;width:2in;height:2in;z-index:25173094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ChX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5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" filled="f" stroked="f">
                <v:textbox style="mso-fit-shape-to-text:t">
                  <w:txbxContent>
                    <w:p w14:paraId="6D0CA745" w14:textId="4548B87E" w:rsidR="00AB1924" w:rsidRPr="00621451" w:rsidRDefault="00AB1924" w:rsidP="00AB1924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48"/>
                          <w:szCs w:val="48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oom Booking</w:t>
                      </w:r>
                    </w:p>
                  </w:txbxContent>
                </v:textbox>
              </v:shape>
            </w:pict>
          </mc:Fallback>
        </mc:AlternateContent>
      </w:r>
      <w:r w:rsidRPr="004048B0">
        <w:rPr>
          <w:noProof/>
          <w:lang w:eastAsia="en-AU"/>
        </w:rPr>
        <w:drawing>
          <wp:anchor distT="0" distB="0" distL="114300" distR="114300" simplePos="0" relativeHeight="251728895" behindDoc="1" locked="0" layoutInCell="1" allowOverlap="1" wp14:anchorId="43826101" wp14:editId="5D476E74">
            <wp:simplePos x="0" y="0"/>
            <wp:positionH relativeFrom="column">
              <wp:posOffset>4133850</wp:posOffset>
            </wp:positionH>
            <wp:positionV relativeFrom="paragraph">
              <wp:posOffset>1372235</wp:posOffset>
            </wp:positionV>
            <wp:extent cx="2085975" cy="202803"/>
            <wp:effectExtent l="0" t="0" r="0" b="6985"/>
            <wp:wrapNone/>
            <wp:docPr id="1099768638" name="Graphic 1099768638" title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085975" cy="2028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6847" behindDoc="1" locked="0" layoutInCell="1" allowOverlap="1" wp14:anchorId="75946961" wp14:editId="03E5B071">
            <wp:simplePos x="0" y="0"/>
            <wp:positionH relativeFrom="column">
              <wp:posOffset>352425</wp:posOffset>
            </wp:positionH>
            <wp:positionV relativeFrom="paragraph">
              <wp:posOffset>181610</wp:posOffset>
            </wp:positionV>
            <wp:extent cx="2607310" cy="1599565"/>
            <wp:effectExtent l="0" t="0" r="2540" b="635"/>
            <wp:wrapNone/>
            <wp:docPr id="97275205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752055" name="Picture 972752055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4485" cy="16039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0703" behindDoc="1" locked="0" layoutInCell="1" allowOverlap="1" wp14:anchorId="31E6A060" wp14:editId="226B27E1">
            <wp:simplePos x="0" y="0"/>
            <wp:positionH relativeFrom="column">
              <wp:posOffset>257175</wp:posOffset>
            </wp:positionH>
            <wp:positionV relativeFrom="paragraph">
              <wp:posOffset>5781675</wp:posOffset>
            </wp:positionV>
            <wp:extent cx="2619375" cy="1647825"/>
            <wp:effectExtent l="0" t="0" r="9525" b="9525"/>
            <wp:wrapNone/>
            <wp:docPr id="29835742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357425" name="Picture 298357425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5823" behindDoc="0" locked="0" layoutInCell="1" allowOverlap="1" wp14:anchorId="24EC7936" wp14:editId="7273D536">
            <wp:simplePos x="0" y="0"/>
            <wp:positionH relativeFrom="column">
              <wp:posOffset>-76200</wp:posOffset>
            </wp:positionH>
            <wp:positionV relativeFrom="paragraph">
              <wp:posOffset>5620385</wp:posOffset>
            </wp:positionV>
            <wp:extent cx="3333750" cy="2266950"/>
            <wp:effectExtent l="0" t="0" r="0" b="0"/>
            <wp:wrapNone/>
            <wp:docPr id="118839456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090571" name="Picture 27409057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3775" behindDoc="1" locked="0" layoutInCell="1" allowOverlap="1" wp14:anchorId="71533F37" wp14:editId="370E5467">
            <wp:simplePos x="0" y="0"/>
            <wp:positionH relativeFrom="column">
              <wp:posOffset>352425</wp:posOffset>
            </wp:positionH>
            <wp:positionV relativeFrom="paragraph">
              <wp:posOffset>2753360</wp:posOffset>
            </wp:positionV>
            <wp:extent cx="2607310" cy="1581150"/>
            <wp:effectExtent l="0" t="0" r="2540" b="0"/>
            <wp:wrapNone/>
            <wp:docPr id="22260644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606444" name="Picture 222606444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845" cy="1588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2751" behindDoc="0" locked="0" layoutInCell="1" allowOverlap="1" wp14:anchorId="454E01A7" wp14:editId="35D68862">
            <wp:simplePos x="0" y="0"/>
            <wp:positionH relativeFrom="column">
              <wp:posOffset>0</wp:posOffset>
            </wp:positionH>
            <wp:positionV relativeFrom="paragraph">
              <wp:posOffset>2581910</wp:posOffset>
            </wp:positionV>
            <wp:extent cx="3333750" cy="2266950"/>
            <wp:effectExtent l="0" t="0" r="0" b="0"/>
            <wp:wrapNone/>
            <wp:docPr id="12938879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090571" name="Picture 27409057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9679" behindDoc="0" locked="0" layoutInCell="1" allowOverlap="1" wp14:anchorId="3CCAF100" wp14:editId="21B34728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3333750" cy="2266950"/>
            <wp:effectExtent l="0" t="0" r="0" b="0"/>
            <wp:wrapNone/>
            <wp:docPr id="202693754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090571" name="Picture 27409057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B1924" w:rsidRPr="004048B0" w:rsidSect="006F5A91">
      <w:pgSz w:w="12240" w:h="15840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DE995F" w14:textId="77777777" w:rsidR="00F10721" w:rsidRDefault="00F10721" w:rsidP="006B633A">
      <w:r>
        <w:separator/>
      </w:r>
    </w:p>
  </w:endnote>
  <w:endnote w:type="continuationSeparator" w:id="0">
    <w:p w14:paraId="78BFBB13" w14:textId="77777777" w:rsidR="00F10721" w:rsidRDefault="00F10721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B145DE" w14:textId="720E5774" w:rsidR="006B633A" w:rsidRPr="006F5A91" w:rsidRDefault="00485325" w:rsidP="006F5A91">
    <w:pPr>
      <w:pStyle w:val="Footer"/>
    </w:pPr>
    <w:r>
      <w:rPr>
        <w:rFonts w:ascii="Calibri" w:hAnsi="Calibri" w:cs="Calibri"/>
        <w:color w:val="000000"/>
      </w:rPr>
      <w:t>EPROJECT - LUXURY STAY HOSPITALITY</w:t>
    </w:r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7</w:t>
        </w:r>
        <w:r w:rsidR="006F5A91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8F0173" w14:textId="77777777" w:rsidR="006F5A91" w:rsidRPr="006F5A91" w:rsidRDefault="00000000" w:rsidP="006F5A91">
    <w:pPr>
      <w:pStyle w:val="Footer"/>
    </w:pPr>
    <w:sdt>
      <w:sdtPr>
        <w:rPr>
          <w:rFonts w:ascii="Calibri" w:hAnsi="Calibri" w:cs="Calibri"/>
          <w:color w:val="000000"/>
          <w:lang w:val="en-AU"/>
        </w:rPr>
        <w:id w:val="1305126051"/>
        <w:placeholder>
          <w:docPart w:val="BDF4429727BE45169C1630EEA70CE7A3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hAnsi="Calibri" w:cs="Calibri"/>
            <w:color w:val="000000"/>
          </w:rPr>
          <w:t>ANNUAL REVIEW</w:t>
        </w:r>
      </w:sdtContent>
    </w:sdt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6</w:t>
        </w:r>
        <w:r w:rsidR="006F5A91">
          <w:rPr>
            <w:noProof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E9D00A" w14:textId="0076A9B3" w:rsidR="00485325" w:rsidRPr="006F5A91" w:rsidRDefault="00485325" w:rsidP="006F5A91">
    <w:pPr>
      <w:pStyle w:val="Footer"/>
    </w:pPr>
    <w:r>
      <w:rPr>
        <w:rFonts w:ascii="Calibri" w:hAnsi="Calibri" w:cs="Calibri"/>
        <w:color w:val="000000"/>
      </w:rPr>
      <w:t>EPROJECT - LUXURY STAY HOSPITALITY</w:t>
    </w:r>
    <w:r w:rsidRPr="004048B0">
      <w:rPr>
        <w:rFonts w:ascii="Calibri" w:hAnsi="Calibri" w:cs="Calibri"/>
        <w:color w:val="000000"/>
      </w:rPr>
      <w:t xml:space="preserve"> |</w:t>
    </w:r>
    <w:r>
      <w:t xml:space="preserve"> </w:t>
    </w:r>
    <w:sdt>
      <w:sdtPr>
        <w:id w:val="-166839166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C4B9F3" w14:textId="77777777" w:rsidR="00F10721" w:rsidRDefault="00F10721" w:rsidP="006B633A">
      <w:r>
        <w:separator/>
      </w:r>
    </w:p>
  </w:footnote>
  <w:footnote w:type="continuationSeparator" w:id="0">
    <w:p w14:paraId="58390FA8" w14:textId="77777777" w:rsidR="00F10721" w:rsidRDefault="00F10721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8E351A5"/>
    <w:multiLevelType w:val="hybridMultilevel"/>
    <w:tmpl w:val="D9A63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1F15D6"/>
    <w:multiLevelType w:val="hybridMultilevel"/>
    <w:tmpl w:val="C8B0A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E23EC"/>
    <w:multiLevelType w:val="hybridMultilevel"/>
    <w:tmpl w:val="8FBCA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683218">
    <w:abstractNumId w:val="1"/>
  </w:num>
  <w:num w:numId="2" w16cid:durableId="1944725258">
    <w:abstractNumId w:val="8"/>
  </w:num>
  <w:num w:numId="3" w16cid:durableId="1362708445">
    <w:abstractNumId w:val="0"/>
  </w:num>
  <w:num w:numId="4" w16cid:durableId="816531009">
    <w:abstractNumId w:val="6"/>
  </w:num>
  <w:num w:numId="5" w16cid:durableId="1436095802">
    <w:abstractNumId w:val="9"/>
  </w:num>
  <w:num w:numId="6" w16cid:durableId="676345688">
    <w:abstractNumId w:val="5"/>
  </w:num>
  <w:num w:numId="7" w16cid:durableId="1096438287">
    <w:abstractNumId w:val="2"/>
  </w:num>
  <w:num w:numId="8" w16cid:durableId="1719358798">
    <w:abstractNumId w:val="7"/>
  </w:num>
  <w:num w:numId="9" w16cid:durableId="723673078">
    <w:abstractNumId w:val="4"/>
  </w:num>
  <w:num w:numId="10" w16cid:durableId="9204085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4E3A00"/>
    <w:rsid w:val="000227CA"/>
    <w:rsid w:val="000239FD"/>
    <w:rsid w:val="000378D7"/>
    <w:rsid w:val="000504EC"/>
    <w:rsid w:val="00051294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A0187"/>
    <w:rsid w:val="000A49E4"/>
    <w:rsid w:val="000B2E3E"/>
    <w:rsid w:val="000C0AFA"/>
    <w:rsid w:val="000D06AB"/>
    <w:rsid w:val="000D1D83"/>
    <w:rsid w:val="000D1DA3"/>
    <w:rsid w:val="00100EA6"/>
    <w:rsid w:val="0010133A"/>
    <w:rsid w:val="00110D36"/>
    <w:rsid w:val="00114118"/>
    <w:rsid w:val="00116D09"/>
    <w:rsid w:val="00120EDB"/>
    <w:rsid w:val="00122D73"/>
    <w:rsid w:val="00133F58"/>
    <w:rsid w:val="0015336E"/>
    <w:rsid w:val="0015493B"/>
    <w:rsid w:val="00170892"/>
    <w:rsid w:val="00173A98"/>
    <w:rsid w:val="001812E2"/>
    <w:rsid w:val="00185A2E"/>
    <w:rsid w:val="001877A1"/>
    <w:rsid w:val="00191B9F"/>
    <w:rsid w:val="001C52F2"/>
    <w:rsid w:val="001D0839"/>
    <w:rsid w:val="001D5EC6"/>
    <w:rsid w:val="001E17E9"/>
    <w:rsid w:val="001E2FD9"/>
    <w:rsid w:val="001F5BFC"/>
    <w:rsid w:val="00217102"/>
    <w:rsid w:val="002229EF"/>
    <w:rsid w:val="00231A3E"/>
    <w:rsid w:val="0023407A"/>
    <w:rsid w:val="00237098"/>
    <w:rsid w:val="0023776B"/>
    <w:rsid w:val="00252BDE"/>
    <w:rsid w:val="002603A1"/>
    <w:rsid w:val="002658AD"/>
    <w:rsid w:val="00265965"/>
    <w:rsid w:val="0027432C"/>
    <w:rsid w:val="00276A77"/>
    <w:rsid w:val="0028344C"/>
    <w:rsid w:val="002A0E38"/>
    <w:rsid w:val="002A1D7C"/>
    <w:rsid w:val="002B1F43"/>
    <w:rsid w:val="002B548F"/>
    <w:rsid w:val="002C44A8"/>
    <w:rsid w:val="002C7F0E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7ADE"/>
    <w:rsid w:val="00366CF6"/>
    <w:rsid w:val="00371B32"/>
    <w:rsid w:val="00381902"/>
    <w:rsid w:val="003875EC"/>
    <w:rsid w:val="00396A0D"/>
    <w:rsid w:val="003A28F6"/>
    <w:rsid w:val="003A436D"/>
    <w:rsid w:val="003A6140"/>
    <w:rsid w:val="003B1B45"/>
    <w:rsid w:val="003D2A97"/>
    <w:rsid w:val="003D3F30"/>
    <w:rsid w:val="003E3C4D"/>
    <w:rsid w:val="003F1069"/>
    <w:rsid w:val="004048B0"/>
    <w:rsid w:val="00411DBA"/>
    <w:rsid w:val="00416563"/>
    <w:rsid w:val="00417D0A"/>
    <w:rsid w:val="00424C2C"/>
    <w:rsid w:val="004261B8"/>
    <w:rsid w:val="004314C6"/>
    <w:rsid w:val="00435701"/>
    <w:rsid w:val="0043758D"/>
    <w:rsid w:val="00450F88"/>
    <w:rsid w:val="004534B7"/>
    <w:rsid w:val="00455E2B"/>
    <w:rsid w:val="00485325"/>
    <w:rsid w:val="0049453B"/>
    <w:rsid w:val="00494BE8"/>
    <w:rsid w:val="00495627"/>
    <w:rsid w:val="00497589"/>
    <w:rsid w:val="00497DF7"/>
    <w:rsid w:val="004A4C49"/>
    <w:rsid w:val="004C4BE2"/>
    <w:rsid w:val="004D14EB"/>
    <w:rsid w:val="004D4384"/>
    <w:rsid w:val="004D4B7B"/>
    <w:rsid w:val="004E3A00"/>
    <w:rsid w:val="004F1988"/>
    <w:rsid w:val="004F7FE3"/>
    <w:rsid w:val="00500AC9"/>
    <w:rsid w:val="00516138"/>
    <w:rsid w:val="00517D36"/>
    <w:rsid w:val="0053179B"/>
    <w:rsid w:val="005431C3"/>
    <w:rsid w:val="00547471"/>
    <w:rsid w:val="00553C83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C7F7F"/>
    <w:rsid w:val="005D313F"/>
    <w:rsid w:val="005E5E53"/>
    <w:rsid w:val="005F350F"/>
    <w:rsid w:val="005F41EF"/>
    <w:rsid w:val="006013C2"/>
    <w:rsid w:val="0061444D"/>
    <w:rsid w:val="00620935"/>
    <w:rsid w:val="00621451"/>
    <w:rsid w:val="00621631"/>
    <w:rsid w:val="00623803"/>
    <w:rsid w:val="0064029B"/>
    <w:rsid w:val="00647E21"/>
    <w:rsid w:val="006551C3"/>
    <w:rsid w:val="00655551"/>
    <w:rsid w:val="006578AF"/>
    <w:rsid w:val="00661A71"/>
    <w:rsid w:val="00663A1F"/>
    <w:rsid w:val="00670025"/>
    <w:rsid w:val="00672DD2"/>
    <w:rsid w:val="00677510"/>
    <w:rsid w:val="00685B33"/>
    <w:rsid w:val="006A535D"/>
    <w:rsid w:val="006B48E0"/>
    <w:rsid w:val="006B633A"/>
    <w:rsid w:val="006C4E53"/>
    <w:rsid w:val="006D7E5A"/>
    <w:rsid w:val="006F5A91"/>
    <w:rsid w:val="00716132"/>
    <w:rsid w:val="00717511"/>
    <w:rsid w:val="0072626F"/>
    <w:rsid w:val="007273A8"/>
    <w:rsid w:val="007366D6"/>
    <w:rsid w:val="00747D69"/>
    <w:rsid w:val="00751CE6"/>
    <w:rsid w:val="0075404B"/>
    <w:rsid w:val="00754E3B"/>
    <w:rsid w:val="00773B64"/>
    <w:rsid w:val="007762BF"/>
    <w:rsid w:val="00777478"/>
    <w:rsid w:val="007874BC"/>
    <w:rsid w:val="007B2E61"/>
    <w:rsid w:val="007B52F1"/>
    <w:rsid w:val="007B5595"/>
    <w:rsid w:val="007B7331"/>
    <w:rsid w:val="007D0BCF"/>
    <w:rsid w:val="007D3DFE"/>
    <w:rsid w:val="007D77E2"/>
    <w:rsid w:val="007E2AA1"/>
    <w:rsid w:val="007F23D5"/>
    <w:rsid w:val="007F542B"/>
    <w:rsid w:val="008049B8"/>
    <w:rsid w:val="0081061D"/>
    <w:rsid w:val="00816D3F"/>
    <w:rsid w:val="00847085"/>
    <w:rsid w:val="00856C07"/>
    <w:rsid w:val="00862844"/>
    <w:rsid w:val="00867AB3"/>
    <w:rsid w:val="00872C00"/>
    <w:rsid w:val="00875C69"/>
    <w:rsid w:val="008761A7"/>
    <w:rsid w:val="00880677"/>
    <w:rsid w:val="00884E39"/>
    <w:rsid w:val="008856B1"/>
    <w:rsid w:val="008920BB"/>
    <w:rsid w:val="008937EC"/>
    <w:rsid w:val="00893B93"/>
    <w:rsid w:val="00897DCE"/>
    <w:rsid w:val="00897FD2"/>
    <w:rsid w:val="008A2E6F"/>
    <w:rsid w:val="008A6EFF"/>
    <w:rsid w:val="008B60A5"/>
    <w:rsid w:val="008D07C5"/>
    <w:rsid w:val="008D3806"/>
    <w:rsid w:val="008E6874"/>
    <w:rsid w:val="008F1ABD"/>
    <w:rsid w:val="008F1BD4"/>
    <w:rsid w:val="00906C28"/>
    <w:rsid w:val="00910AB9"/>
    <w:rsid w:val="00912991"/>
    <w:rsid w:val="00917559"/>
    <w:rsid w:val="00920B2F"/>
    <w:rsid w:val="00924E88"/>
    <w:rsid w:val="0092638A"/>
    <w:rsid w:val="009269CF"/>
    <w:rsid w:val="009359D0"/>
    <w:rsid w:val="00946AA2"/>
    <w:rsid w:val="009527D4"/>
    <w:rsid w:val="00954C8A"/>
    <w:rsid w:val="00966595"/>
    <w:rsid w:val="00974904"/>
    <w:rsid w:val="00976931"/>
    <w:rsid w:val="00990C95"/>
    <w:rsid w:val="009A622D"/>
    <w:rsid w:val="009B38E4"/>
    <w:rsid w:val="009C1C87"/>
    <w:rsid w:val="009C3C13"/>
    <w:rsid w:val="009D0407"/>
    <w:rsid w:val="009D1F8E"/>
    <w:rsid w:val="00A010B3"/>
    <w:rsid w:val="00A0307F"/>
    <w:rsid w:val="00A0607B"/>
    <w:rsid w:val="00A06303"/>
    <w:rsid w:val="00A12CCB"/>
    <w:rsid w:val="00A33B7B"/>
    <w:rsid w:val="00A33E0D"/>
    <w:rsid w:val="00A354ED"/>
    <w:rsid w:val="00A4544F"/>
    <w:rsid w:val="00A518BE"/>
    <w:rsid w:val="00A53830"/>
    <w:rsid w:val="00A71692"/>
    <w:rsid w:val="00AA17B6"/>
    <w:rsid w:val="00AA6C0A"/>
    <w:rsid w:val="00AB1924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06EEB"/>
    <w:rsid w:val="00B11CC3"/>
    <w:rsid w:val="00B13CF5"/>
    <w:rsid w:val="00B16FB2"/>
    <w:rsid w:val="00B25685"/>
    <w:rsid w:val="00B33BA9"/>
    <w:rsid w:val="00B43465"/>
    <w:rsid w:val="00B4432F"/>
    <w:rsid w:val="00B52088"/>
    <w:rsid w:val="00B527E2"/>
    <w:rsid w:val="00B54817"/>
    <w:rsid w:val="00B6266F"/>
    <w:rsid w:val="00B678B1"/>
    <w:rsid w:val="00B71316"/>
    <w:rsid w:val="00B87557"/>
    <w:rsid w:val="00B95D01"/>
    <w:rsid w:val="00BA4317"/>
    <w:rsid w:val="00BA668D"/>
    <w:rsid w:val="00BB23E5"/>
    <w:rsid w:val="00BB33BB"/>
    <w:rsid w:val="00BB4ABB"/>
    <w:rsid w:val="00BC5684"/>
    <w:rsid w:val="00BE76D1"/>
    <w:rsid w:val="00BF3C60"/>
    <w:rsid w:val="00BF7335"/>
    <w:rsid w:val="00BF7A9B"/>
    <w:rsid w:val="00C014F1"/>
    <w:rsid w:val="00C151CC"/>
    <w:rsid w:val="00C17936"/>
    <w:rsid w:val="00C267CF"/>
    <w:rsid w:val="00C267F5"/>
    <w:rsid w:val="00C27499"/>
    <w:rsid w:val="00C42A60"/>
    <w:rsid w:val="00C43AF7"/>
    <w:rsid w:val="00C6170B"/>
    <w:rsid w:val="00C67996"/>
    <w:rsid w:val="00C67BE5"/>
    <w:rsid w:val="00C821FB"/>
    <w:rsid w:val="00C91409"/>
    <w:rsid w:val="00CC71C8"/>
    <w:rsid w:val="00CD786A"/>
    <w:rsid w:val="00CD7F84"/>
    <w:rsid w:val="00D1516A"/>
    <w:rsid w:val="00D26642"/>
    <w:rsid w:val="00D37C6B"/>
    <w:rsid w:val="00D70E35"/>
    <w:rsid w:val="00DA0896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4CB2"/>
    <w:rsid w:val="00E151B1"/>
    <w:rsid w:val="00E31CEA"/>
    <w:rsid w:val="00E375BF"/>
    <w:rsid w:val="00E61AB3"/>
    <w:rsid w:val="00E62164"/>
    <w:rsid w:val="00E65655"/>
    <w:rsid w:val="00E85A81"/>
    <w:rsid w:val="00E90882"/>
    <w:rsid w:val="00E92204"/>
    <w:rsid w:val="00EA0EF8"/>
    <w:rsid w:val="00EA1FB1"/>
    <w:rsid w:val="00EA398D"/>
    <w:rsid w:val="00EA4FD2"/>
    <w:rsid w:val="00EB0526"/>
    <w:rsid w:val="00EC1264"/>
    <w:rsid w:val="00EC544D"/>
    <w:rsid w:val="00ED6A3D"/>
    <w:rsid w:val="00EE0F8D"/>
    <w:rsid w:val="00EF1E32"/>
    <w:rsid w:val="00EF5C34"/>
    <w:rsid w:val="00F07F79"/>
    <w:rsid w:val="00F10721"/>
    <w:rsid w:val="00F11874"/>
    <w:rsid w:val="00F16887"/>
    <w:rsid w:val="00F22DB8"/>
    <w:rsid w:val="00F2459A"/>
    <w:rsid w:val="00F32B21"/>
    <w:rsid w:val="00F32EBE"/>
    <w:rsid w:val="00F35A16"/>
    <w:rsid w:val="00F46DF4"/>
    <w:rsid w:val="00F53A9D"/>
    <w:rsid w:val="00F6071E"/>
    <w:rsid w:val="00F6144F"/>
    <w:rsid w:val="00F620CA"/>
    <w:rsid w:val="00F70C16"/>
    <w:rsid w:val="00FA38E3"/>
    <w:rsid w:val="00FA7409"/>
    <w:rsid w:val="00FB2A70"/>
    <w:rsid w:val="00FB50C8"/>
    <w:rsid w:val="00FD0FD6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895F7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4048B0"/>
    <w:rPr>
      <w:caps/>
      <w:spacing w:val="80"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itle">
    <w:name w:val="Subtitle"/>
    <w:basedOn w:val="Heading3"/>
    <w:next w:val="Normal"/>
    <w:link w:val="Subtitle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Header">
    <w:name w:val="header"/>
    <w:basedOn w:val="Normal"/>
    <w:link w:val="Header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D36"/>
  </w:style>
  <w:style w:type="paragraph" w:styleId="Footer">
    <w:name w:val="footer"/>
    <w:basedOn w:val="Normal"/>
    <w:link w:val="Footer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110D36"/>
  </w:style>
  <w:style w:type="table" w:styleId="PlainTable2">
    <w:name w:val="Plain Table 2"/>
    <w:basedOn w:val="Table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le">
    <w:name w:val="Title"/>
    <w:basedOn w:val="Normal"/>
    <w:next w:val="Normal"/>
    <w:link w:val="Title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Quote">
    <w:name w:val="Quote"/>
    <w:basedOn w:val="Normal"/>
    <w:next w:val="Normal"/>
    <w:link w:val="Quote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QuoteChar">
    <w:name w:val="Quote Char"/>
    <w:basedOn w:val="DefaultParagraphFont"/>
    <w:link w:val="Quot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PlaceholderText">
    <w:name w:val="Placeholder Text"/>
    <w:basedOn w:val="DefaultParagraphFont"/>
    <w:uiPriority w:val="99"/>
    <w:semiHidden/>
    <w:rsid w:val="000D1DA3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Bold">
    <w:name w:val="Normal Bold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l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l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le"/>
    <w:uiPriority w:val="6"/>
    <w:semiHidden/>
    <w:rsid w:val="00110D36"/>
    <w:rPr>
      <w:color w:val="2C2153" w:themeColor="accent4"/>
    </w:rPr>
  </w:style>
  <w:style w:type="character" w:styleId="CommentReference">
    <w:name w:val="annotation reference"/>
    <w:basedOn w:val="DefaultParagraphFont"/>
    <w:uiPriority w:val="99"/>
    <w:semiHidden/>
    <w:rsid w:val="00C01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01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4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Left2">
    <w:name w:val="Table Left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Left3">
    <w:name w:val="Table Left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TableData">
    <w:name w:val="Table Dat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CoverInfo">
    <w:name w:val="Cover Info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character" w:styleId="HTMLCode">
    <w:name w:val="HTML Code"/>
    <w:basedOn w:val="DefaultParagraphFont"/>
    <w:uiPriority w:val="99"/>
    <w:semiHidden/>
    <w:unhideWhenUsed/>
    <w:rsid w:val="0048532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semiHidden/>
    <w:rsid w:val="008D38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8.sv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-06-2024\AppData\Roaming\Microsoft\Templates\Modern%20business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1F1DC49C24F45F1983454989119F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319A5-D7A6-4565-BB38-38066910582A}"/>
      </w:docPartPr>
      <w:docPartBody>
        <w:p w:rsidR="006D1B5A" w:rsidRDefault="00162307">
          <w:pPr>
            <w:pStyle w:val="E1F1DC49C24F45F1983454989119FCC3"/>
          </w:pPr>
          <w:r w:rsidRPr="004048B0">
            <w:rPr>
              <w:noProof/>
            </w:rPr>
            <w:t>|</w:t>
          </w:r>
        </w:p>
      </w:docPartBody>
    </w:docPart>
    <w:docPart>
      <w:docPartPr>
        <w:name w:val="BDF4429727BE45169C1630EEA70CE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B6F2F-C0C5-443A-9377-5F9D679B7782}"/>
      </w:docPartPr>
      <w:docPartBody>
        <w:p w:rsidR="006D1B5A" w:rsidRDefault="00162307">
          <w:pPr>
            <w:pStyle w:val="BDF4429727BE45169C1630EEA70CE7A3"/>
          </w:pPr>
          <w:r w:rsidRPr="004048B0">
            <w:t>SUBHEADING</w:t>
          </w:r>
        </w:p>
      </w:docPartBody>
    </w:docPart>
    <w:docPart>
      <w:docPartPr>
        <w:name w:val="1C0DBF9CACE54920819B92B12147B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F3275-E657-4579-804B-7C2F6DA83DB7}"/>
      </w:docPartPr>
      <w:docPartBody>
        <w:p w:rsidR="006D1B5A" w:rsidRDefault="00D21E57" w:rsidP="00D21E57">
          <w:pPr>
            <w:pStyle w:val="1C0DBF9CACE54920819B92B12147B70F"/>
          </w:pPr>
          <w:r w:rsidRPr="004048B0">
            <w:rPr>
              <w:noProof/>
            </w:rPr>
            <w:t>|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79993949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1E57"/>
    <w:rsid w:val="00162307"/>
    <w:rsid w:val="003354E3"/>
    <w:rsid w:val="006D1B5A"/>
    <w:rsid w:val="007B7331"/>
    <w:rsid w:val="008174B2"/>
    <w:rsid w:val="0095629D"/>
    <w:rsid w:val="00974904"/>
    <w:rsid w:val="00B06EEB"/>
    <w:rsid w:val="00BE76D1"/>
    <w:rsid w:val="00D21E57"/>
    <w:rsid w:val="00D73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Subtitle">
    <w:name w:val="Subtitle"/>
    <w:basedOn w:val="Heading3"/>
    <w:next w:val="Normal"/>
    <w:link w:val="SubtitleChar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</w:rPr>
  </w:style>
  <w:style w:type="character" w:customStyle="1" w:styleId="SubtitleChar">
    <w:name w:val="Subtitle Char"/>
    <w:basedOn w:val="DefaultParagraphFont"/>
    <w:link w:val="Subtitle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1F1DC49C24F45F1983454989119FCC3">
    <w:name w:val="E1F1DC49C24F45F1983454989119FCC3"/>
  </w:style>
  <w:style w:type="paragraph" w:customStyle="1" w:styleId="BDF4429727BE45169C1630EEA70CE7A3">
    <w:name w:val="BDF4429727BE45169C1630EEA70CE7A3"/>
  </w:style>
  <w:style w:type="character" w:customStyle="1" w:styleId="Heading2Char">
    <w:name w:val="Heading 2 Char"/>
    <w:basedOn w:val="DefaultParagraphFont"/>
    <w:link w:val="Heading2"/>
    <w:uiPriority w:val="1"/>
    <w:rPr>
      <w:rFonts w:eastAsiaTheme="minorHAnsi"/>
      <w:caps/>
      <w:spacing w:val="80"/>
      <w:sz w:val="72"/>
      <w:szCs w:val="72"/>
    </w:rPr>
  </w:style>
  <w:style w:type="paragraph" w:customStyle="1" w:styleId="1C0DBF9CACE54920819B92B12147B70F">
    <w:name w:val="1C0DBF9CACE54920819B92B12147B70F"/>
    <w:rsid w:val="00D21E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business report</Template>
  <TotalTime>0</TotalTime>
  <Pages>1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2-12T07:35:00Z</dcterms:created>
  <dcterms:modified xsi:type="dcterms:W3CDTF">2024-12-31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